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771EEC" w14:textId="732A3C16" w:rsidR="00977510" w:rsidRPr="00271DD2" w:rsidRDefault="00977510" w:rsidP="00045495">
      <w:pPr>
        <w:pStyle w:val="Title"/>
        <w:tabs>
          <w:tab w:val="left" w:pos="927"/>
        </w:tabs>
        <w:spacing w:before="120"/>
        <w:jc w:val="left"/>
        <w:rPr>
          <w:rFonts w:asciiTheme="majorBidi" w:hAnsiTheme="majorBidi" w:cstheme="majorBidi" w:hint="cs"/>
          <w:sz w:val="24"/>
          <w:szCs w:val="24"/>
        </w:rPr>
      </w:pPr>
    </w:p>
    <w:p w14:paraId="43FFCE05" w14:textId="63790E7A" w:rsidR="00F646CD" w:rsidRPr="00271DD2" w:rsidRDefault="00F44E7A" w:rsidP="00045495">
      <w:pPr>
        <w:pStyle w:val="Title"/>
        <w:tabs>
          <w:tab w:val="left" w:pos="927"/>
        </w:tabs>
        <w:spacing w:before="120"/>
        <w:rPr>
          <w:rFonts w:asciiTheme="majorBidi" w:hAnsiTheme="majorBidi" w:cstheme="majorBidi"/>
          <w:color w:val="002060"/>
          <w:sz w:val="24"/>
          <w:szCs w:val="24"/>
        </w:rPr>
      </w:pPr>
      <w:r>
        <w:rPr>
          <w:rFonts w:asciiTheme="majorBidi" w:hAnsiTheme="majorBidi" w:cstheme="majorBidi"/>
          <w:noProof/>
          <w:color w:val="002060"/>
          <w:sz w:val="24"/>
          <w:szCs w:val="24"/>
          <w:lang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58EF98" wp14:editId="12D07DDC">
                <wp:simplePos x="0" y="0"/>
                <wp:positionH relativeFrom="column">
                  <wp:posOffset>270510</wp:posOffset>
                </wp:positionH>
                <wp:positionV relativeFrom="paragraph">
                  <wp:posOffset>151130</wp:posOffset>
                </wp:positionV>
                <wp:extent cx="885825" cy="1171575"/>
                <wp:effectExtent l="9525" t="14605" r="9525" b="139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5825" cy="11715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BA4227" id="Rectangle 2" o:spid="_x0000_s1026" style="position:absolute;left:0;text-align:left;margin-left:21.3pt;margin-top:11.9pt;width:69.75pt;height:9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" fillcolor="white [3201]" strokecolor="#4bacc6 [3208]" strokeweight="1pt">
                <v:stroke dashstyle="dash"/>
                <v:shadow color="#868686"/>
              </v:rect>
            </w:pict>
          </mc:Fallback>
        </mc:AlternateContent>
      </w:r>
      <w:r w:rsidR="00F646CD" w:rsidRPr="00271DD2">
        <w:rPr>
          <w:rFonts w:asciiTheme="majorBidi" w:hAnsiTheme="majorBidi" w:cstheme="majorBidi"/>
          <w:color w:val="002060"/>
          <w:sz w:val="24"/>
          <w:szCs w:val="24"/>
        </w:rPr>
        <w:t>CV</w:t>
      </w:r>
    </w:p>
    <w:p w14:paraId="2A40446E" w14:textId="40DEFA49" w:rsidR="00977510" w:rsidRPr="00271DD2" w:rsidRDefault="00977510" w:rsidP="00CA0B23">
      <w:pPr>
        <w:spacing w:line="240" w:lineRule="auto"/>
        <w:ind w:left="70"/>
        <w:jc w:val="lowKashida"/>
        <w:rPr>
          <w:rFonts w:asciiTheme="majorBidi" w:hAnsiTheme="majorBidi" w:cstheme="majorBidi"/>
          <w:b/>
          <w:bCs/>
          <w:sz w:val="24"/>
          <w:szCs w:val="24"/>
          <w:u w:val="single"/>
          <w:lang w:bidi="ar-EG"/>
        </w:rPr>
      </w:pPr>
    </w:p>
    <w:p w14:paraId="31538949" w14:textId="77777777" w:rsidR="00045495" w:rsidRPr="00271DD2" w:rsidRDefault="00F646CD" w:rsidP="00961502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بيانات عامة</w:t>
      </w:r>
      <w:r w:rsidR="00D9244F" w:rsidRPr="00271DD2">
        <w:rPr>
          <w:rFonts w:asciiTheme="majorBidi" w:hAnsiTheme="majorBidi" w:cstheme="majorBidi"/>
          <w:b/>
          <w:bCs/>
          <w:color w:val="C00000"/>
          <w:sz w:val="24"/>
          <w:szCs w:val="24"/>
        </w:rPr>
        <w:t>:</w:t>
      </w:r>
    </w:p>
    <w:p w14:paraId="65004E99" w14:textId="33072764" w:rsidR="00F646CD" w:rsidRPr="00271DD2" w:rsidRDefault="00F646CD" w:rsidP="00045495">
      <w:pPr>
        <w:spacing w:after="0" w:line="240" w:lineRule="auto"/>
        <w:ind w:left="7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EG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الاسم:</w:t>
      </w:r>
      <w:r w:rsidR="00760C6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أحمد محمد عبد الحليم عبد الحميد البانوبي</w:t>
      </w:r>
      <w:r w:rsidRPr="00271DD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57D42D28" w14:textId="347F03A4" w:rsidR="00F646CD" w:rsidRPr="00271DD2" w:rsidRDefault="00F646CD" w:rsidP="00045495">
      <w:pPr>
        <w:pStyle w:val="Title"/>
        <w:tabs>
          <w:tab w:val="left" w:pos="927"/>
        </w:tabs>
        <w:ind w:firstLine="37"/>
        <w:jc w:val="both"/>
        <w:rPr>
          <w:rFonts w:asciiTheme="majorBidi" w:hAnsiTheme="majorBidi" w:cstheme="majorBidi"/>
          <w:sz w:val="24"/>
          <w:szCs w:val="24"/>
          <w:rtl/>
        </w:rPr>
      </w:pPr>
      <w:r w:rsidRPr="00271DD2">
        <w:rPr>
          <w:rFonts w:asciiTheme="majorBidi" w:hAnsiTheme="majorBidi" w:cstheme="majorBidi"/>
          <w:sz w:val="24"/>
          <w:szCs w:val="24"/>
          <w:rtl/>
        </w:rPr>
        <w:t xml:space="preserve">الوظيفة الحالية: </w:t>
      </w:r>
      <w:r w:rsidR="00760C60">
        <w:rPr>
          <w:rFonts w:asciiTheme="majorBidi" w:hAnsiTheme="majorBidi" w:cstheme="majorBidi" w:hint="cs"/>
          <w:sz w:val="24"/>
          <w:szCs w:val="24"/>
          <w:rtl/>
        </w:rPr>
        <w:t xml:space="preserve"> مدرس مساعد</w:t>
      </w:r>
    </w:p>
    <w:p w14:paraId="01D52EC0" w14:textId="07BB7C07" w:rsidR="00F646CD" w:rsidRPr="00271DD2" w:rsidRDefault="00F646CD" w:rsidP="00045495">
      <w:pPr>
        <w:pStyle w:val="Title"/>
        <w:tabs>
          <w:tab w:val="left" w:pos="927"/>
        </w:tabs>
        <w:ind w:firstLine="37"/>
        <w:jc w:val="both"/>
        <w:rPr>
          <w:rFonts w:asciiTheme="majorBidi" w:hAnsiTheme="majorBidi" w:cstheme="majorBidi"/>
          <w:sz w:val="24"/>
          <w:szCs w:val="24"/>
          <w:rtl/>
        </w:rPr>
      </w:pPr>
      <w:r w:rsidRPr="00271DD2">
        <w:rPr>
          <w:rFonts w:asciiTheme="majorBidi" w:hAnsiTheme="majorBidi" w:cstheme="majorBidi"/>
          <w:sz w:val="24"/>
          <w:szCs w:val="24"/>
          <w:rtl/>
        </w:rPr>
        <w:t xml:space="preserve">تاريخ الميلاد: </w:t>
      </w:r>
      <w:r w:rsidR="00760C60">
        <w:rPr>
          <w:rFonts w:asciiTheme="majorBidi" w:hAnsiTheme="majorBidi" w:cstheme="majorBidi" w:hint="cs"/>
          <w:sz w:val="24"/>
          <w:szCs w:val="24"/>
          <w:rtl/>
        </w:rPr>
        <w:t>1/11/1989</w:t>
      </w:r>
    </w:p>
    <w:p w14:paraId="7817E038" w14:textId="3E91DD07" w:rsidR="00F26015" w:rsidRPr="00271DD2" w:rsidRDefault="00F26015" w:rsidP="00045495">
      <w:pPr>
        <w:pStyle w:val="Title"/>
        <w:tabs>
          <w:tab w:val="left" w:pos="927"/>
        </w:tabs>
        <w:ind w:firstLine="37"/>
        <w:jc w:val="both"/>
        <w:rPr>
          <w:rFonts w:asciiTheme="majorBidi" w:hAnsiTheme="majorBidi" w:cstheme="majorBidi"/>
          <w:sz w:val="24"/>
          <w:szCs w:val="24"/>
        </w:rPr>
      </w:pPr>
      <w:r w:rsidRPr="00271DD2">
        <w:rPr>
          <w:rFonts w:asciiTheme="majorBidi" w:hAnsiTheme="majorBidi" w:cstheme="majorBidi"/>
          <w:sz w:val="24"/>
          <w:szCs w:val="24"/>
          <w:rtl/>
        </w:rPr>
        <w:t xml:space="preserve">الحالة الاجتماعية: </w:t>
      </w:r>
      <w:r w:rsidR="00760C60">
        <w:rPr>
          <w:rFonts w:asciiTheme="majorBidi" w:hAnsiTheme="majorBidi" w:cstheme="majorBidi" w:hint="cs"/>
          <w:sz w:val="24"/>
          <w:szCs w:val="24"/>
          <w:rtl/>
        </w:rPr>
        <w:t>أعزب</w:t>
      </w:r>
    </w:p>
    <w:p w14:paraId="6A6F3FB5" w14:textId="7E352FD4" w:rsidR="00F646CD" w:rsidRPr="00271DD2" w:rsidRDefault="00F646CD" w:rsidP="008736E5">
      <w:pPr>
        <w:pStyle w:val="Title"/>
        <w:tabs>
          <w:tab w:val="left" w:pos="927"/>
        </w:tabs>
        <w:ind w:firstLine="37"/>
        <w:jc w:val="both"/>
        <w:rPr>
          <w:rFonts w:asciiTheme="majorBidi" w:hAnsiTheme="majorBidi" w:cstheme="majorBidi"/>
          <w:sz w:val="24"/>
          <w:szCs w:val="24"/>
        </w:rPr>
      </w:pPr>
      <w:r w:rsidRPr="00271DD2">
        <w:rPr>
          <w:rFonts w:asciiTheme="majorBidi" w:hAnsiTheme="majorBidi" w:cstheme="majorBidi"/>
          <w:sz w:val="24"/>
          <w:szCs w:val="24"/>
          <w:rtl/>
        </w:rPr>
        <w:t xml:space="preserve">العنوان: </w:t>
      </w:r>
      <w:r w:rsidR="00760C60">
        <w:rPr>
          <w:rFonts w:asciiTheme="majorBidi" w:hAnsiTheme="majorBidi" w:cstheme="majorBidi" w:hint="cs"/>
          <w:sz w:val="24"/>
          <w:szCs w:val="24"/>
          <w:rtl/>
        </w:rPr>
        <w:t xml:space="preserve">مركز الرحمانية </w:t>
      </w:r>
      <w:r w:rsidR="008736E5">
        <w:rPr>
          <w:rFonts w:asciiTheme="majorBidi" w:hAnsiTheme="majorBidi" w:cstheme="majorBidi" w:hint="cs"/>
          <w:sz w:val="24"/>
          <w:szCs w:val="24"/>
          <w:rtl/>
        </w:rPr>
        <w:t>-</w:t>
      </w:r>
      <w:r w:rsidR="00760C60">
        <w:rPr>
          <w:rFonts w:asciiTheme="majorBidi" w:hAnsiTheme="majorBidi" w:cstheme="majorBidi" w:hint="cs"/>
          <w:sz w:val="24"/>
          <w:szCs w:val="24"/>
          <w:rtl/>
        </w:rPr>
        <w:t xml:space="preserve"> محافظة البحيرة</w:t>
      </w:r>
    </w:p>
    <w:p w14:paraId="48EBF94B" w14:textId="7F3CD564" w:rsidR="00F646CD" w:rsidRPr="00271DD2" w:rsidRDefault="00F646CD" w:rsidP="00045495">
      <w:pPr>
        <w:pStyle w:val="Title"/>
        <w:tabs>
          <w:tab w:val="left" w:pos="927"/>
        </w:tabs>
        <w:ind w:firstLine="37"/>
        <w:jc w:val="both"/>
        <w:rPr>
          <w:rFonts w:asciiTheme="majorBidi" w:hAnsiTheme="majorBidi" w:cstheme="majorBidi"/>
          <w:sz w:val="24"/>
          <w:szCs w:val="24"/>
          <w:rtl/>
          <w:lang w:bidi="ar-SA"/>
        </w:rPr>
      </w:pPr>
      <w:r w:rsidRPr="00271DD2">
        <w:rPr>
          <w:rFonts w:asciiTheme="majorBidi" w:hAnsiTheme="majorBidi" w:cstheme="majorBidi"/>
          <w:sz w:val="24"/>
          <w:szCs w:val="24"/>
          <w:rtl/>
        </w:rPr>
        <w:t xml:space="preserve">رقم الموبايل: </w:t>
      </w:r>
      <w:r w:rsidR="00760C60">
        <w:rPr>
          <w:rFonts w:asciiTheme="majorBidi" w:hAnsiTheme="majorBidi" w:cstheme="majorBidi" w:hint="cs"/>
          <w:sz w:val="24"/>
          <w:szCs w:val="24"/>
          <w:rtl/>
          <w:lang w:bidi="ar-SA"/>
        </w:rPr>
        <w:t>01285815365</w:t>
      </w:r>
    </w:p>
    <w:p w14:paraId="1FC78A5D" w14:textId="5BD367CB" w:rsidR="005A37C3" w:rsidRPr="00271DD2" w:rsidRDefault="005A37C3" w:rsidP="00045495">
      <w:pPr>
        <w:pStyle w:val="Title"/>
        <w:tabs>
          <w:tab w:val="left" w:pos="1388"/>
        </w:tabs>
        <w:ind w:firstLine="37"/>
        <w:jc w:val="both"/>
        <w:rPr>
          <w:rFonts w:asciiTheme="majorBidi" w:hAnsiTheme="majorBidi" w:cstheme="majorBidi"/>
          <w:sz w:val="24"/>
          <w:szCs w:val="24"/>
          <w:rtl/>
        </w:rPr>
      </w:pPr>
      <w:r w:rsidRPr="00271DD2">
        <w:rPr>
          <w:rFonts w:asciiTheme="majorBidi" w:hAnsiTheme="majorBidi" w:cstheme="majorBidi"/>
          <w:sz w:val="24"/>
          <w:szCs w:val="24"/>
          <w:rtl/>
          <w:lang w:bidi="ar-SA"/>
        </w:rPr>
        <w:t>الرقم القومى</w:t>
      </w:r>
      <w:r w:rsidR="00977510" w:rsidRPr="00271DD2">
        <w:rPr>
          <w:rFonts w:asciiTheme="majorBidi" w:hAnsiTheme="majorBidi" w:cstheme="majorBidi"/>
          <w:sz w:val="24"/>
          <w:szCs w:val="24"/>
          <w:rtl/>
          <w:lang w:bidi="ar-SA"/>
        </w:rPr>
        <w:t xml:space="preserve"> </w:t>
      </w:r>
      <w:r w:rsidRPr="00271DD2">
        <w:rPr>
          <w:rFonts w:asciiTheme="majorBidi" w:hAnsiTheme="majorBidi" w:cstheme="majorBidi"/>
          <w:sz w:val="24"/>
          <w:szCs w:val="24"/>
          <w:rtl/>
          <w:lang w:bidi="ar-SA"/>
        </w:rPr>
        <w:t>:</w:t>
      </w:r>
      <w:r w:rsidRPr="00271DD2">
        <w:rPr>
          <w:rFonts w:asciiTheme="majorBidi" w:hAnsiTheme="majorBidi" w:cstheme="majorBidi"/>
          <w:sz w:val="24"/>
          <w:szCs w:val="24"/>
          <w:rtl/>
          <w:lang w:bidi="ar-SA"/>
        </w:rPr>
        <w:tab/>
      </w:r>
      <w:r w:rsidR="00760C60">
        <w:rPr>
          <w:rFonts w:asciiTheme="majorBidi" w:hAnsiTheme="majorBidi" w:cstheme="majorBidi" w:hint="cs"/>
          <w:sz w:val="24"/>
          <w:szCs w:val="24"/>
          <w:rtl/>
          <w:lang w:bidi="ar-SA"/>
        </w:rPr>
        <w:t>2891101181331</w:t>
      </w:r>
      <w:r w:rsidRPr="00271DD2">
        <w:rPr>
          <w:rFonts w:asciiTheme="majorBidi" w:hAnsiTheme="majorBidi" w:cstheme="majorBidi"/>
          <w:sz w:val="24"/>
          <w:szCs w:val="24"/>
          <w:rtl/>
          <w:lang w:bidi="ar-SA"/>
        </w:rPr>
        <w:tab/>
      </w:r>
      <w:r w:rsidRPr="00271DD2">
        <w:rPr>
          <w:rFonts w:asciiTheme="majorBidi" w:hAnsiTheme="majorBidi" w:cstheme="majorBidi"/>
          <w:sz w:val="24"/>
          <w:szCs w:val="24"/>
          <w:rtl/>
          <w:lang w:bidi="ar-SA"/>
        </w:rPr>
        <w:tab/>
      </w:r>
      <w:r w:rsidRPr="00271DD2">
        <w:rPr>
          <w:rFonts w:asciiTheme="majorBidi" w:hAnsiTheme="majorBidi" w:cstheme="majorBidi"/>
          <w:sz w:val="24"/>
          <w:szCs w:val="24"/>
          <w:rtl/>
          <w:lang w:bidi="ar-SA"/>
        </w:rPr>
        <w:tab/>
      </w:r>
      <w:r w:rsidRPr="00271DD2">
        <w:rPr>
          <w:rFonts w:asciiTheme="majorBidi" w:hAnsiTheme="majorBidi" w:cstheme="majorBidi"/>
          <w:sz w:val="24"/>
          <w:szCs w:val="24"/>
          <w:rtl/>
          <w:lang w:bidi="ar-SA"/>
        </w:rPr>
        <w:tab/>
      </w:r>
      <w:r w:rsidRPr="00271DD2">
        <w:rPr>
          <w:rFonts w:asciiTheme="majorBidi" w:hAnsiTheme="majorBidi" w:cstheme="majorBidi"/>
          <w:sz w:val="24"/>
          <w:szCs w:val="24"/>
          <w:rtl/>
          <w:lang w:bidi="ar-SA"/>
        </w:rPr>
        <w:tab/>
      </w:r>
    </w:p>
    <w:p w14:paraId="4CCD1275" w14:textId="6EFD0FAC" w:rsidR="00A233FD" w:rsidRPr="00271DD2" w:rsidRDefault="00F646CD" w:rsidP="00045495">
      <w:pPr>
        <w:pStyle w:val="Title"/>
        <w:tabs>
          <w:tab w:val="left" w:pos="927"/>
        </w:tabs>
        <w:ind w:firstLine="37"/>
        <w:jc w:val="both"/>
        <w:rPr>
          <w:rFonts w:asciiTheme="majorBidi" w:hAnsiTheme="majorBidi" w:cstheme="majorBidi"/>
          <w:color w:val="002060"/>
          <w:sz w:val="24"/>
          <w:szCs w:val="24"/>
          <w:rtl/>
        </w:rPr>
      </w:pPr>
      <w:r w:rsidRPr="00271DD2">
        <w:rPr>
          <w:rFonts w:asciiTheme="majorBidi" w:hAnsiTheme="majorBidi" w:cstheme="majorBidi"/>
          <w:sz w:val="24"/>
          <w:szCs w:val="24"/>
          <w:rtl/>
        </w:rPr>
        <w:t xml:space="preserve">البريد </w:t>
      </w:r>
      <w:r w:rsidR="00977510" w:rsidRPr="00271DD2">
        <w:rPr>
          <w:rFonts w:asciiTheme="majorBidi" w:hAnsiTheme="majorBidi" w:cstheme="majorBidi"/>
          <w:sz w:val="24"/>
          <w:szCs w:val="24"/>
          <w:rtl/>
        </w:rPr>
        <w:t>الالكتروني:</w:t>
      </w:r>
      <w:r w:rsidR="007B362C" w:rsidRPr="00271DD2">
        <w:rPr>
          <w:rFonts w:asciiTheme="majorBidi" w:hAnsiTheme="majorBidi" w:cstheme="majorBidi"/>
          <w:color w:val="002060"/>
          <w:sz w:val="24"/>
          <w:szCs w:val="24"/>
        </w:rPr>
        <w:t xml:space="preserve">                              </w:t>
      </w:r>
      <w:r w:rsidR="00760C60">
        <w:rPr>
          <w:rFonts w:asciiTheme="majorBidi" w:hAnsiTheme="majorBidi" w:cstheme="majorBidi"/>
          <w:color w:val="002060"/>
          <w:sz w:val="24"/>
          <w:szCs w:val="24"/>
        </w:rPr>
        <w:t>ahmedelbanoby816@gmail.com</w:t>
      </w:r>
      <w:r w:rsidR="007B362C" w:rsidRPr="00271DD2">
        <w:rPr>
          <w:rFonts w:asciiTheme="majorBidi" w:hAnsiTheme="majorBidi" w:cstheme="majorBidi"/>
          <w:color w:val="002060"/>
          <w:sz w:val="24"/>
          <w:szCs w:val="24"/>
        </w:rPr>
        <w:t xml:space="preserve">   </w:t>
      </w:r>
      <w:r w:rsidR="00A233FD" w:rsidRPr="00271DD2">
        <w:rPr>
          <w:rFonts w:asciiTheme="majorBidi" w:hAnsiTheme="majorBidi" w:cstheme="majorBidi"/>
          <w:color w:val="002060"/>
          <w:sz w:val="24"/>
          <w:szCs w:val="24"/>
        </w:rPr>
        <w:t xml:space="preserve"> </w:t>
      </w:r>
    </w:p>
    <w:p w14:paraId="60E72D2C" w14:textId="6787DD51" w:rsidR="001F12D2" w:rsidRPr="00271DD2" w:rsidRDefault="001F12D2" w:rsidP="00961502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EG"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مؤهلات العلمية:</w:t>
      </w:r>
    </w:p>
    <w:tbl>
      <w:tblPr>
        <w:tblStyle w:val="GridTable6Colorful-Accent51"/>
        <w:tblpPr w:leftFromText="180" w:rightFromText="180" w:vertAnchor="text" w:tblpXSpec="center" w:tblpY="1"/>
        <w:bidiVisual/>
        <w:tblW w:w="0" w:type="auto"/>
        <w:tblLook w:val="01E0" w:firstRow="1" w:lastRow="1" w:firstColumn="1" w:lastColumn="1" w:noHBand="0" w:noVBand="0"/>
      </w:tblPr>
      <w:tblGrid>
        <w:gridCol w:w="2879"/>
        <w:gridCol w:w="1705"/>
        <w:gridCol w:w="3123"/>
        <w:gridCol w:w="1517"/>
      </w:tblGrid>
      <w:tr w:rsidR="00045495" w:rsidRPr="00271DD2" w14:paraId="7609C8E8" w14:textId="3B4AB318" w:rsidTr="009615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9" w:type="dxa"/>
          </w:tcPr>
          <w:p w14:paraId="1FBCCA87" w14:textId="77777777" w:rsidR="00045495" w:rsidRPr="00271DD2" w:rsidRDefault="00045495" w:rsidP="00045495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  <w:t>الدرجة العلمي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28B252D8" w14:textId="697241BF" w:rsidR="00045495" w:rsidRPr="00271DD2" w:rsidRDefault="00045495" w:rsidP="00045495">
            <w:pPr>
              <w:pStyle w:val="Title"/>
              <w:ind w:firstLine="37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  <w:t>السنه</w:t>
            </w:r>
          </w:p>
        </w:tc>
        <w:tc>
          <w:tcPr>
            <w:tcW w:w="3123" w:type="dxa"/>
          </w:tcPr>
          <w:p w14:paraId="5C20EBFA" w14:textId="77777777" w:rsidR="00045495" w:rsidRPr="00271DD2" w:rsidRDefault="00045495" w:rsidP="00045495">
            <w:pPr>
              <w:pStyle w:val="Title"/>
              <w:tabs>
                <w:tab w:val="left" w:pos="927"/>
              </w:tabs>
              <w:ind w:firstLine="3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  <w:t>الجامعة / المؤسسة التعليمي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17" w:type="dxa"/>
          </w:tcPr>
          <w:p w14:paraId="3BC5864C" w14:textId="04D72D26" w:rsidR="00045495" w:rsidRPr="00271DD2" w:rsidRDefault="00045495" w:rsidP="00045495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</w:rPr>
              <w:t>الدولة</w:t>
            </w:r>
          </w:p>
        </w:tc>
      </w:tr>
      <w:tr w:rsidR="00045495" w:rsidRPr="00271DD2" w14:paraId="2D8E83C9" w14:textId="23BDDEA3" w:rsidTr="00961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9" w:type="dxa"/>
          </w:tcPr>
          <w:p w14:paraId="706D6C7B" w14:textId="089C985A" w:rsidR="00045495" w:rsidRPr="00271DD2" w:rsidRDefault="00045495" w:rsidP="00045495">
            <w:pPr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1- البكالوريوس /الليسانس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5" w:type="dxa"/>
          </w:tcPr>
          <w:p w14:paraId="30E7A2CB" w14:textId="7D4F3B08" w:rsidR="00045495" w:rsidRPr="00271DD2" w:rsidRDefault="00760C60" w:rsidP="00045495">
            <w:pPr>
              <w:pStyle w:val="Title"/>
              <w:ind w:left="401"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1E2852"/>
                <w:sz w:val="24"/>
                <w:szCs w:val="24"/>
                <w:rtl/>
              </w:rPr>
              <w:t>2011</w:t>
            </w:r>
          </w:p>
        </w:tc>
        <w:tc>
          <w:tcPr>
            <w:tcW w:w="3123" w:type="dxa"/>
            <w:vMerge w:val="restart"/>
            <w:vAlign w:val="center"/>
          </w:tcPr>
          <w:p w14:paraId="415D262E" w14:textId="7067218C" w:rsidR="00045495" w:rsidRPr="00271DD2" w:rsidRDefault="00760C60" w:rsidP="00760C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كلية التربية الرياضية بنين أبو قير -جامعة الإسكندري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17" w:type="dxa"/>
            <w:vMerge w:val="restart"/>
            <w:vAlign w:val="center"/>
          </w:tcPr>
          <w:p w14:paraId="4612E290" w14:textId="3F7EF2E4" w:rsidR="00045495" w:rsidRPr="00271DD2" w:rsidRDefault="00760C60" w:rsidP="00045495">
            <w:p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color w:val="1E2852"/>
                <w:sz w:val="24"/>
                <w:szCs w:val="24"/>
                <w:rtl/>
                <w:lang w:bidi="ar-EG"/>
              </w:rPr>
              <w:t>مصر</w:t>
            </w:r>
          </w:p>
        </w:tc>
      </w:tr>
      <w:tr w:rsidR="00045495" w:rsidRPr="00271DD2" w14:paraId="34DF5AA4" w14:textId="5D8A95DD" w:rsidTr="0096150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9" w:type="dxa"/>
          </w:tcPr>
          <w:p w14:paraId="4F627E06" w14:textId="77777777" w:rsidR="00045495" w:rsidRPr="00271DD2" w:rsidRDefault="00045495" w:rsidP="00045495">
            <w:pPr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2- الماجستي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5" w:type="dxa"/>
          </w:tcPr>
          <w:p w14:paraId="10899B60" w14:textId="6398A45B" w:rsidR="00045495" w:rsidRPr="00271DD2" w:rsidRDefault="00760C60" w:rsidP="00045495">
            <w:pPr>
              <w:pStyle w:val="Title"/>
              <w:ind w:left="401"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1E2852"/>
                <w:sz w:val="24"/>
                <w:szCs w:val="24"/>
                <w:rtl/>
              </w:rPr>
              <w:t>2016</w:t>
            </w:r>
          </w:p>
        </w:tc>
        <w:tc>
          <w:tcPr>
            <w:tcW w:w="3123" w:type="dxa"/>
            <w:vMerge/>
          </w:tcPr>
          <w:p w14:paraId="0A1A7AA2" w14:textId="50EAE59B" w:rsidR="00045495" w:rsidRPr="00271DD2" w:rsidRDefault="00045495" w:rsidP="000454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17" w:type="dxa"/>
            <w:vMerge/>
          </w:tcPr>
          <w:p w14:paraId="28A41A2D" w14:textId="77777777" w:rsidR="00045495" w:rsidRPr="00271DD2" w:rsidRDefault="00045495" w:rsidP="00045495">
            <w:p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lang w:bidi="ar-EG"/>
              </w:rPr>
            </w:pPr>
          </w:p>
        </w:tc>
      </w:tr>
      <w:tr w:rsidR="00045495" w:rsidRPr="00271DD2" w14:paraId="28D81AC1" w14:textId="3A8CF07D" w:rsidTr="0096150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9" w:type="dxa"/>
          </w:tcPr>
          <w:p w14:paraId="77A50B7C" w14:textId="18EB8632" w:rsidR="00045495" w:rsidRPr="00271DD2" w:rsidRDefault="00045495" w:rsidP="00045495">
            <w:pPr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3- الدكتورا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5" w:type="dxa"/>
          </w:tcPr>
          <w:p w14:paraId="11B67FF2" w14:textId="69ADAB47" w:rsidR="00045495" w:rsidRPr="00271DD2" w:rsidRDefault="00045495" w:rsidP="00045495">
            <w:pPr>
              <w:pStyle w:val="Title"/>
              <w:ind w:left="401" w:firstLine="37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</w:rPr>
            </w:pPr>
          </w:p>
        </w:tc>
        <w:tc>
          <w:tcPr>
            <w:tcW w:w="3123" w:type="dxa"/>
            <w:vMerge/>
          </w:tcPr>
          <w:p w14:paraId="21572FF9" w14:textId="5E774CCA" w:rsidR="00045495" w:rsidRPr="00271DD2" w:rsidRDefault="00045495" w:rsidP="00045495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17" w:type="dxa"/>
            <w:vMerge/>
          </w:tcPr>
          <w:p w14:paraId="4BF2B178" w14:textId="77777777" w:rsidR="00045495" w:rsidRPr="00271DD2" w:rsidRDefault="00045495" w:rsidP="00045495">
            <w:p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lang w:bidi="ar-EG"/>
              </w:rPr>
            </w:pPr>
          </w:p>
        </w:tc>
      </w:tr>
    </w:tbl>
    <w:p w14:paraId="20EAA390" w14:textId="3119E09D" w:rsidR="00977510" w:rsidRPr="00271DD2" w:rsidRDefault="00F646CD" w:rsidP="00961502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تدرج الوظيفي الأكاديمي (الداخلي والخارجي</w:t>
      </w:r>
      <w:r w:rsidR="00977510"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):</w:t>
      </w:r>
    </w:p>
    <w:tbl>
      <w:tblPr>
        <w:tblStyle w:val="GridTable5Dark-Accent51"/>
        <w:bidiVisual/>
        <w:tblW w:w="0" w:type="auto"/>
        <w:jc w:val="center"/>
        <w:tblLook w:val="0000" w:firstRow="0" w:lastRow="0" w:firstColumn="0" w:lastColumn="0" w:noHBand="0" w:noVBand="0"/>
      </w:tblPr>
      <w:tblGrid>
        <w:gridCol w:w="2783"/>
        <w:gridCol w:w="2587"/>
        <w:gridCol w:w="2682"/>
        <w:gridCol w:w="1285"/>
      </w:tblGrid>
      <w:tr w:rsidR="00045495" w:rsidRPr="00271DD2" w14:paraId="10120880" w14:textId="51FC5EA6" w:rsidTr="00271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6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83" w:type="dxa"/>
          </w:tcPr>
          <w:p w14:paraId="2FC519F4" w14:textId="77777777" w:rsidR="00045495" w:rsidRPr="00271DD2" w:rsidRDefault="00045495" w:rsidP="00977510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002060"/>
                <w:sz w:val="24"/>
                <w:szCs w:val="24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الوظيفة</w:t>
            </w:r>
          </w:p>
        </w:tc>
        <w:tc>
          <w:tcPr>
            <w:tcW w:w="2587" w:type="dxa"/>
          </w:tcPr>
          <w:p w14:paraId="3781609C" w14:textId="77777777" w:rsidR="00045495" w:rsidRPr="00271DD2" w:rsidRDefault="00045495" w:rsidP="00977510">
            <w:pPr>
              <w:pStyle w:val="Title"/>
              <w:tabs>
                <w:tab w:val="left" w:pos="927"/>
              </w:tabs>
              <w:ind w:firstLine="3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سنة الالتحاق به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2" w:type="dxa"/>
          </w:tcPr>
          <w:p w14:paraId="796418A2" w14:textId="7E63E540" w:rsidR="00045495" w:rsidRPr="00271DD2" w:rsidRDefault="00045495" w:rsidP="00977510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002060"/>
                <w:sz w:val="24"/>
                <w:szCs w:val="24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الجامعة / المؤسسة التعليمية</w:t>
            </w:r>
          </w:p>
        </w:tc>
        <w:tc>
          <w:tcPr>
            <w:tcW w:w="1285" w:type="dxa"/>
          </w:tcPr>
          <w:p w14:paraId="59C7E77C" w14:textId="402F11EB" w:rsidR="00045495" w:rsidRPr="00271DD2" w:rsidRDefault="00045495" w:rsidP="00977510">
            <w:pPr>
              <w:pStyle w:val="Title"/>
              <w:tabs>
                <w:tab w:val="left" w:pos="927"/>
              </w:tabs>
              <w:ind w:firstLine="3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الدولة</w:t>
            </w:r>
          </w:p>
        </w:tc>
      </w:tr>
      <w:tr w:rsidR="00961502" w:rsidRPr="00271DD2" w14:paraId="7BDA7BD2" w14:textId="65087070" w:rsidTr="00271DD2">
        <w:trPr>
          <w:trHeight w:val="13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83" w:type="dxa"/>
          </w:tcPr>
          <w:p w14:paraId="1EDCBD8A" w14:textId="77777777" w:rsidR="00961502" w:rsidRPr="00271DD2" w:rsidRDefault="00961502" w:rsidP="00977510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  <w:t>معيد</w:t>
            </w:r>
          </w:p>
        </w:tc>
        <w:tc>
          <w:tcPr>
            <w:tcW w:w="2587" w:type="dxa"/>
          </w:tcPr>
          <w:p w14:paraId="156022F7" w14:textId="0438F890" w:rsidR="00961502" w:rsidRPr="00271DD2" w:rsidRDefault="00760C60" w:rsidP="00A23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20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2" w:type="dxa"/>
            <w:vMerge w:val="restart"/>
            <w:vAlign w:val="center"/>
          </w:tcPr>
          <w:p w14:paraId="242A0A51" w14:textId="0D4AFCF8" w:rsidR="00961502" w:rsidRPr="00271DD2" w:rsidRDefault="00760C60" w:rsidP="00760C6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كلية التربية الرياضية بنين أبو قير -جامعة الإسكندرية</w:t>
            </w:r>
          </w:p>
        </w:tc>
        <w:tc>
          <w:tcPr>
            <w:tcW w:w="1285" w:type="dxa"/>
            <w:vMerge w:val="restart"/>
            <w:vAlign w:val="center"/>
          </w:tcPr>
          <w:p w14:paraId="0FCE6436" w14:textId="5D92A347" w:rsidR="00961502" w:rsidRPr="00271DD2" w:rsidRDefault="00760C60" w:rsidP="000454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color w:val="1E2852"/>
                <w:sz w:val="24"/>
                <w:szCs w:val="24"/>
                <w:rtl/>
                <w:lang w:bidi="ar-EG"/>
              </w:rPr>
              <w:t>مصر</w:t>
            </w:r>
          </w:p>
        </w:tc>
      </w:tr>
      <w:tr w:rsidR="00961502" w:rsidRPr="00271DD2" w14:paraId="4D7D2D92" w14:textId="7BE73831" w:rsidTr="00271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83" w:type="dxa"/>
          </w:tcPr>
          <w:p w14:paraId="07CD228D" w14:textId="77777777" w:rsidR="00961502" w:rsidRPr="00271DD2" w:rsidRDefault="00961502" w:rsidP="00977510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  <w:t>مدرس مساعد</w:t>
            </w:r>
          </w:p>
        </w:tc>
        <w:tc>
          <w:tcPr>
            <w:tcW w:w="2587" w:type="dxa"/>
          </w:tcPr>
          <w:p w14:paraId="63B3270E" w14:textId="18A456BA" w:rsidR="00961502" w:rsidRPr="00271DD2" w:rsidRDefault="00760C60" w:rsidP="00A23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20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2" w:type="dxa"/>
            <w:vMerge/>
          </w:tcPr>
          <w:p w14:paraId="6AEE27E3" w14:textId="495129F3" w:rsidR="00961502" w:rsidRPr="00271DD2" w:rsidRDefault="00961502" w:rsidP="00B8605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85" w:type="dxa"/>
            <w:vMerge/>
          </w:tcPr>
          <w:p w14:paraId="7063A210" w14:textId="77777777" w:rsidR="00961502" w:rsidRPr="00271DD2" w:rsidRDefault="00961502" w:rsidP="00B86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961502" w:rsidRPr="00271DD2" w14:paraId="5E4AC83F" w14:textId="394D402A" w:rsidTr="00271DD2">
        <w:trPr>
          <w:trHeight w:val="9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83" w:type="dxa"/>
          </w:tcPr>
          <w:p w14:paraId="564A087D" w14:textId="77777777" w:rsidR="00961502" w:rsidRPr="00271DD2" w:rsidRDefault="00961502" w:rsidP="00977510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  <w:t>مدرس دكتور</w:t>
            </w:r>
          </w:p>
        </w:tc>
        <w:tc>
          <w:tcPr>
            <w:tcW w:w="2587" w:type="dxa"/>
          </w:tcPr>
          <w:p w14:paraId="71348411" w14:textId="5C39BAE2" w:rsidR="00961502" w:rsidRPr="00271DD2" w:rsidRDefault="00961502" w:rsidP="00A23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2" w:type="dxa"/>
            <w:vMerge/>
          </w:tcPr>
          <w:p w14:paraId="06BB6628" w14:textId="49C33C26" w:rsidR="00961502" w:rsidRPr="00271DD2" w:rsidRDefault="00961502" w:rsidP="00B8605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85" w:type="dxa"/>
            <w:vMerge/>
          </w:tcPr>
          <w:p w14:paraId="63A36AF0" w14:textId="77777777" w:rsidR="00961502" w:rsidRPr="00271DD2" w:rsidRDefault="00961502" w:rsidP="00B86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  <w:tr w:rsidR="00961502" w:rsidRPr="00271DD2" w14:paraId="38FB48CB" w14:textId="0F4A77AB" w:rsidTr="00271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83" w:type="dxa"/>
          </w:tcPr>
          <w:p w14:paraId="75F1102B" w14:textId="7FDC94A0" w:rsidR="00961502" w:rsidRPr="00271DD2" w:rsidRDefault="00961502" w:rsidP="00977510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  <w:t xml:space="preserve">نائب وحدة ضمان الجودة </w:t>
            </w:r>
          </w:p>
        </w:tc>
        <w:tc>
          <w:tcPr>
            <w:tcW w:w="2587" w:type="dxa"/>
          </w:tcPr>
          <w:p w14:paraId="3C06486B" w14:textId="2DC35B1A" w:rsidR="00961502" w:rsidRPr="00271DD2" w:rsidRDefault="00961502" w:rsidP="00A23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2" w:type="dxa"/>
            <w:vMerge/>
          </w:tcPr>
          <w:p w14:paraId="58150204" w14:textId="61E754B8" w:rsidR="00961502" w:rsidRPr="00271DD2" w:rsidRDefault="00961502" w:rsidP="00B8605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285" w:type="dxa"/>
            <w:vMerge/>
          </w:tcPr>
          <w:p w14:paraId="36DDA5FA" w14:textId="77777777" w:rsidR="00961502" w:rsidRPr="00271DD2" w:rsidRDefault="00961502" w:rsidP="00B860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0C12365A" w14:textId="70352CE7" w:rsidTr="00271DD2">
        <w:trPr>
          <w:trHeight w:val="9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83" w:type="dxa"/>
          </w:tcPr>
          <w:p w14:paraId="1B245875" w14:textId="51687C69" w:rsidR="00961502" w:rsidRPr="00271DD2" w:rsidRDefault="00961502" w:rsidP="00977510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color w:val="1E2852"/>
                <w:sz w:val="24"/>
                <w:szCs w:val="24"/>
                <w:rtl/>
              </w:rPr>
              <w:t xml:space="preserve">عضو في مجلس إدارة معمل الميكانيكا الحيوية </w:t>
            </w:r>
          </w:p>
        </w:tc>
        <w:tc>
          <w:tcPr>
            <w:tcW w:w="2587" w:type="dxa"/>
          </w:tcPr>
          <w:p w14:paraId="7E905A15" w14:textId="77777777" w:rsidR="00961502" w:rsidRPr="00271DD2" w:rsidRDefault="00961502" w:rsidP="009F00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2" w:type="dxa"/>
            <w:vMerge/>
          </w:tcPr>
          <w:p w14:paraId="41AFB07B" w14:textId="02AA0BA9" w:rsidR="00961502" w:rsidRPr="00271DD2" w:rsidRDefault="00961502" w:rsidP="00B8605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285" w:type="dxa"/>
            <w:vMerge/>
          </w:tcPr>
          <w:p w14:paraId="430885E4" w14:textId="77777777" w:rsidR="00961502" w:rsidRPr="00271DD2" w:rsidRDefault="00961502" w:rsidP="00B86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</w:tbl>
    <w:p w14:paraId="0DFBCEDB" w14:textId="7DAFC7DD" w:rsidR="00961502" w:rsidRPr="00271DD2" w:rsidRDefault="00961502" w:rsidP="00271DD2">
      <w:pPr>
        <w:spacing w:after="0" w:line="240" w:lineRule="auto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</w:p>
    <w:p w14:paraId="35B50A22" w14:textId="131AD486" w:rsidR="0064185C" w:rsidRPr="00271DD2" w:rsidRDefault="00874661" w:rsidP="00961502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أنشطة التدريسية</w:t>
      </w:r>
      <w:r w:rsidR="0064185C"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:</w:t>
      </w:r>
    </w:p>
    <w:p w14:paraId="5415E2BD" w14:textId="11037DD0" w:rsidR="00961502" w:rsidRPr="00271DD2" w:rsidRDefault="00961502" w:rsidP="00961502">
      <w:pPr>
        <w:pStyle w:val="ListParagraph"/>
        <w:numPr>
          <w:ilvl w:val="0"/>
          <w:numId w:val="30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-</w:t>
      </w:r>
    </w:p>
    <w:p w14:paraId="4DFE4471" w14:textId="1AD12340" w:rsidR="00961502" w:rsidRPr="00271DD2" w:rsidRDefault="00961502" w:rsidP="00961502">
      <w:pPr>
        <w:pStyle w:val="ListParagraph"/>
        <w:numPr>
          <w:ilvl w:val="0"/>
          <w:numId w:val="30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-</w:t>
      </w:r>
    </w:p>
    <w:p w14:paraId="644211E9" w14:textId="6D69D167" w:rsidR="00961502" w:rsidRPr="00271DD2" w:rsidRDefault="00961502" w:rsidP="00961502">
      <w:pPr>
        <w:pStyle w:val="ListParagraph"/>
        <w:numPr>
          <w:ilvl w:val="0"/>
          <w:numId w:val="30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6C1A40BC" w14:textId="4D2F5577" w:rsidR="00961502" w:rsidRPr="00271DD2" w:rsidRDefault="00961502" w:rsidP="00961502">
      <w:pPr>
        <w:pStyle w:val="ListParagraph"/>
        <w:numPr>
          <w:ilvl w:val="0"/>
          <w:numId w:val="30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7992BA49" w14:textId="77777777" w:rsidR="00961502" w:rsidRPr="00271DD2" w:rsidRDefault="00961502" w:rsidP="00961502">
      <w:pPr>
        <w:pStyle w:val="ListParagraph"/>
        <w:numPr>
          <w:ilvl w:val="0"/>
          <w:numId w:val="30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0FDDDD42" w14:textId="3D06535F" w:rsidR="00F646CD" w:rsidRPr="00271DD2" w:rsidRDefault="00F646CD" w:rsidP="00961502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00206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 xml:space="preserve">الدورات التدريبية: </w:t>
      </w:r>
    </w:p>
    <w:tbl>
      <w:tblPr>
        <w:tblStyle w:val="GridTable6Colorful-Accent51"/>
        <w:bidiVisual/>
        <w:tblW w:w="9625" w:type="dxa"/>
        <w:tblLayout w:type="fixed"/>
        <w:tblLook w:val="0000" w:firstRow="0" w:lastRow="0" w:firstColumn="0" w:lastColumn="0" w:noHBand="0" w:noVBand="0"/>
      </w:tblPr>
      <w:tblGrid>
        <w:gridCol w:w="819"/>
        <w:gridCol w:w="4284"/>
        <w:gridCol w:w="1843"/>
        <w:gridCol w:w="2679"/>
      </w:tblGrid>
      <w:tr w:rsidR="00F32267" w:rsidRPr="00271DD2" w14:paraId="2C13A9AB" w14:textId="2CBFCFB6" w:rsidTr="00305D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0858EE15" w14:textId="10996456" w:rsidR="00F32267" w:rsidRPr="00271DD2" w:rsidRDefault="00F32267" w:rsidP="00305D89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م</w:t>
            </w:r>
          </w:p>
        </w:tc>
        <w:tc>
          <w:tcPr>
            <w:tcW w:w="4284" w:type="dxa"/>
            <w:vAlign w:val="center"/>
          </w:tcPr>
          <w:p w14:paraId="32776B14" w14:textId="16FD23F3" w:rsidR="00F32267" w:rsidRPr="00271DD2" w:rsidRDefault="00F32267" w:rsidP="00305D89">
            <w:pPr>
              <w:pStyle w:val="Title"/>
              <w:tabs>
                <w:tab w:val="left" w:pos="927"/>
              </w:tabs>
              <w:ind w:firstLine="3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اسم الدور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2A53B4F6" w14:textId="1C771D5D" w:rsidR="00F32267" w:rsidRPr="00271DD2" w:rsidRDefault="00F32267" w:rsidP="00305D89">
            <w:pPr>
              <w:pStyle w:val="Title"/>
              <w:tabs>
                <w:tab w:val="left" w:pos="927"/>
              </w:tabs>
              <w:ind w:firstLine="37"/>
              <w:rPr>
                <w:rFonts w:asciiTheme="majorBidi" w:hAnsiTheme="majorBidi" w:cstheme="majorBidi"/>
                <w:color w:val="002060"/>
                <w:sz w:val="24"/>
                <w:szCs w:val="24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توقيت الدورة</w:t>
            </w:r>
          </w:p>
        </w:tc>
        <w:tc>
          <w:tcPr>
            <w:tcW w:w="2679" w:type="dxa"/>
            <w:vAlign w:val="center"/>
          </w:tcPr>
          <w:p w14:paraId="55903EE0" w14:textId="4227DEDE" w:rsidR="00F32267" w:rsidRPr="00271DD2" w:rsidRDefault="00F32267" w:rsidP="00305D89">
            <w:pPr>
              <w:pStyle w:val="Title"/>
              <w:tabs>
                <w:tab w:val="left" w:pos="927"/>
              </w:tabs>
              <w:ind w:firstLine="3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</w:rPr>
              <w:t>اسم الجهة المانحة</w:t>
            </w:r>
          </w:p>
        </w:tc>
      </w:tr>
      <w:tr w:rsidR="0062711B" w:rsidRPr="00271DD2" w14:paraId="4C356C65" w14:textId="19C8F556" w:rsidTr="00961502">
        <w:trPr>
          <w:trHeight w:val="7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129CE475" w14:textId="77777777" w:rsidR="0062711B" w:rsidRPr="00271DD2" w:rsidRDefault="0062711B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0960C39D" w14:textId="65CECE07" w:rsidR="0062711B" w:rsidRPr="00271DD2" w:rsidRDefault="00044E3B" w:rsidP="009615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إعداد مشروعات البحوث التنافسي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603D243E" w14:textId="719E63AC" w:rsidR="0062711B" w:rsidRPr="00271DD2" w:rsidRDefault="001E2BA7" w:rsidP="001E2BA7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22-23/5/2017</w:t>
            </w:r>
          </w:p>
        </w:tc>
        <w:tc>
          <w:tcPr>
            <w:tcW w:w="2679" w:type="dxa"/>
            <w:vAlign w:val="center"/>
          </w:tcPr>
          <w:p w14:paraId="7BC633D6" w14:textId="4690C590" w:rsidR="0062711B" w:rsidRPr="00271DD2" w:rsidRDefault="00044E3B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مركز تنمية قدرات أعضاء هيئة التدريس</w:t>
            </w:r>
          </w:p>
          <w:p w14:paraId="4D78B58A" w14:textId="70E5B841" w:rsidR="0062711B" w:rsidRPr="00271DD2" w:rsidRDefault="0062711B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04CD081B" w14:textId="77777777" w:rsidTr="00305D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67C80C85" w14:textId="77777777" w:rsidR="00961502" w:rsidRPr="00271DD2" w:rsidRDefault="00961502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00953B80" w14:textId="5270A2DB" w:rsidR="00961502" w:rsidRPr="00271DD2" w:rsidRDefault="00044E3B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إدارة الوقت والإجتماعا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78184BF4" w14:textId="6462B25F" w:rsidR="00961502" w:rsidRPr="00271DD2" w:rsidRDefault="001E2BA7" w:rsidP="00305D89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8-9/4/2017</w:t>
            </w:r>
          </w:p>
        </w:tc>
        <w:tc>
          <w:tcPr>
            <w:tcW w:w="2679" w:type="dxa"/>
            <w:vAlign w:val="center"/>
          </w:tcPr>
          <w:p w14:paraId="0F999A51" w14:textId="77777777" w:rsidR="00044E3B" w:rsidRPr="00271DD2" w:rsidRDefault="00044E3B" w:rsidP="00044E3B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مركز تنمية قدرات أعضاء هيئة التدريس</w:t>
            </w:r>
          </w:p>
          <w:p w14:paraId="5726C128" w14:textId="77777777" w:rsidR="00961502" w:rsidRPr="00271DD2" w:rsidRDefault="00961502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7C7E1248" w14:textId="77777777" w:rsidTr="00305D89">
        <w:trPr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6CBC38A3" w14:textId="77777777" w:rsidR="00961502" w:rsidRPr="00271DD2" w:rsidRDefault="00961502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0BD5B503" w14:textId="00B43C07" w:rsidR="00961502" w:rsidRPr="00271DD2" w:rsidRDefault="00044E3B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أداب وسلوكيات المهن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208DE7DE" w14:textId="3961CE23" w:rsidR="00961502" w:rsidRPr="00271DD2" w:rsidRDefault="001E2BA7" w:rsidP="00305D89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29-30/4/2017</w:t>
            </w:r>
          </w:p>
        </w:tc>
        <w:tc>
          <w:tcPr>
            <w:tcW w:w="2679" w:type="dxa"/>
            <w:vAlign w:val="center"/>
          </w:tcPr>
          <w:p w14:paraId="12C1BC77" w14:textId="77777777" w:rsidR="00044E3B" w:rsidRPr="00271DD2" w:rsidRDefault="00044E3B" w:rsidP="00044E3B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مركز تنمية قدرات أعضاء هيئة التدريس</w:t>
            </w:r>
          </w:p>
          <w:p w14:paraId="7F04F6D4" w14:textId="77777777" w:rsidR="00961502" w:rsidRPr="00271DD2" w:rsidRDefault="00961502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0409ADAC" w14:textId="77777777" w:rsidTr="00305D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07B5C6A5" w14:textId="77777777" w:rsidR="00961502" w:rsidRPr="00271DD2" w:rsidRDefault="00961502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63924FF4" w14:textId="589E0D0B" w:rsidR="00961502" w:rsidRPr="00271DD2" w:rsidRDefault="00044E3B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حقوق وواجبات الهيئة المعاون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7F121D54" w14:textId="782DF691" w:rsidR="00961502" w:rsidRPr="00271DD2" w:rsidRDefault="001E2BA7" w:rsidP="00305D89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14-15/5/2017</w:t>
            </w:r>
          </w:p>
        </w:tc>
        <w:tc>
          <w:tcPr>
            <w:tcW w:w="2679" w:type="dxa"/>
            <w:vAlign w:val="center"/>
          </w:tcPr>
          <w:p w14:paraId="2D67ED0F" w14:textId="77777777" w:rsidR="00044E3B" w:rsidRPr="00271DD2" w:rsidRDefault="00044E3B" w:rsidP="00044E3B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مركز تنمية قدرات أعضاء هيئة التدريس</w:t>
            </w:r>
          </w:p>
          <w:p w14:paraId="74FC099C" w14:textId="77777777" w:rsidR="00961502" w:rsidRPr="00271DD2" w:rsidRDefault="00961502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4CDC5DF0" w14:textId="77777777" w:rsidTr="00305D89">
        <w:trPr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41F98364" w14:textId="77777777" w:rsidR="00961502" w:rsidRPr="00271DD2" w:rsidRDefault="00961502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1C326A66" w14:textId="0FDAAA69" w:rsidR="00961502" w:rsidRPr="00271DD2" w:rsidRDefault="00044E3B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أخلاقيات البحث والإنتحال العلم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55288114" w14:textId="1659216C" w:rsidR="00961502" w:rsidRPr="00271DD2" w:rsidRDefault="001E2BA7" w:rsidP="00305D89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17-18/5/2017</w:t>
            </w:r>
          </w:p>
        </w:tc>
        <w:tc>
          <w:tcPr>
            <w:tcW w:w="2679" w:type="dxa"/>
            <w:vAlign w:val="center"/>
          </w:tcPr>
          <w:p w14:paraId="06FE2B66" w14:textId="77777777" w:rsidR="00044E3B" w:rsidRPr="00271DD2" w:rsidRDefault="00044E3B" w:rsidP="00044E3B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مركز تنمية قدرات أعضاء هيئة التدريس</w:t>
            </w:r>
          </w:p>
          <w:p w14:paraId="0DECB4AF" w14:textId="77777777" w:rsidR="00961502" w:rsidRPr="00271DD2" w:rsidRDefault="00961502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7243AD13" w14:textId="77777777" w:rsidTr="00305D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9" w:type="dxa"/>
            <w:vAlign w:val="center"/>
          </w:tcPr>
          <w:p w14:paraId="426FA6BD" w14:textId="77777777" w:rsidR="00961502" w:rsidRPr="00271DD2" w:rsidRDefault="00961502" w:rsidP="00305D8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4284" w:type="dxa"/>
            <w:vAlign w:val="center"/>
          </w:tcPr>
          <w:p w14:paraId="505C7F4B" w14:textId="70E2C447" w:rsidR="00961502" w:rsidRPr="00271DD2" w:rsidRDefault="00044E3B" w:rsidP="00044E3B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 xml:space="preserve">نظم الإمتحانات وتقويم الطلاب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078C49E6" w14:textId="7463F2BD" w:rsidR="00961502" w:rsidRPr="00271DD2" w:rsidRDefault="001E2BA7" w:rsidP="00305D89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20-21/5/2017</w:t>
            </w:r>
            <w:bookmarkStart w:id="0" w:name="_GoBack"/>
            <w:bookmarkEnd w:id="0"/>
          </w:p>
        </w:tc>
        <w:tc>
          <w:tcPr>
            <w:tcW w:w="2679" w:type="dxa"/>
            <w:vAlign w:val="center"/>
          </w:tcPr>
          <w:p w14:paraId="5FD39E73" w14:textId="77777777" w:rsidR="00044E3B" w:rsidRPr="00271DD2" w:rsidRDefault="00044E3B" w:rsidP="00044E3B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مركز تنمية قدرات أعضاء هيئة التدريس</w:t>
            </w:r>
          </w:p>
          <w:p w14:paraId="2BFBB461" w14:textId="77777777" w:rsidR="00961502" w:rsidRPr="00271DD2" w:rsidRDefault="00961502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</w:tbl>
    <w:p w14:paraId="3E0B3FCF" w14:textId="509BBC6B" w:rsidR="00271DD2" w:rsidRDefault="00271DD2" w:rsidP="00271DD2">
      <w:pPr>
        <w:pStyle w:val="ListParagraph"/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</w:p>
    <w:p w14:paraId="01983502" w14:textId="77777777" w:rsidR="00271DD2" w:rsidRDefault="00271DD2" w:rsidP="00271DD2">
      <w:pPr>
        <w:pStyle w:val="ListParagraph"/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</w:p>
    <w:p w14:paraId="6AA42F50" w14:textId="4E08AE15" w:rsidR="000376B8" w:rsidRPr="00271DD2" w:rsidRDefault="00D60EDA" w:rsidP="008F7FA8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أنشطة البحثية:</w:t>
      </w:r>
    </w:p>
    <w:p w14:paraId="49905BB1" w14:textId="558E7C0F" w:rsidR="00305D89" w:rsidRPr="00271DD2" w:rsidRDefault="00DA464F" w:rsidP="00305D89">
      <w:pPr>
        <w:pStyle w:val="ListParagraph"/>
        <w:tabs>
          <w:tab w:val="right" w:pos="284"/>
        </w:tabs>
        <w:spacing w:after="0"/>
        <w:ind w:left="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EG"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EG"/>
        </w:rPr>
        <w:t xml:space="preserve">بحثى الماجستير والدكتوراه والأبحاث الدولية والمحلية المنشورة </w:t>
      </w:r>
    </w:p>
    <w:tbl>
      <w:tblPr>
        <w:tblStyle w:val="GridTable6Colorful-Accent51"/>
        <w:tblpPr w:leftFromText="180" w:rightFromText="180" w:vertAnchor="text" w:tblpXSpec="center" w:tblpY="1"/>
        <w:bidiVisual/>
        <w:tblW w:w="9497" w:type="dxa"/>
        <w:tblLayout w:type="fixed"/>
        <w:tblLook w:val="04A0" w:firstRow="1" w:lastRow="0" w:firstColumn="1" w:lastColumn="0" w:noHBand="0" w:noVBand="1"/>
      </w:tblPr>
      <w:tblGrid>
        <w:gridCol w:w="709"/>
        <w:gridCol w:w="3858"/>
        <w:gridCol w:w="1800"/>
        <w:gridCol w:w="3130"/>
      </w:tblGrid>
      <w:tr w:rsidR="000376B8" w:rsidRPr="00271DD2" w14:paraId="1C378C14" w14:textId="77777777" w:rsidTr="009615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14:paraId="12984186" w14:textId="4E1496BC" w:rsidR="000376B8" w:rsidRPr="00271DD2" w:rsidRDefault="000376B8" w:rsidP="005163E4">
            <w:pPr>
              <w:ind w:left="168"/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  <w:t>م</w:t>
            </w:r>
          </w:p>
        </w:tc>
        <w:tc>
          <w:tcPr>
            <w:tcW w:w="3858" w:type="dxa"/>
            <w:vAlign w:val="center"/>
          </w:tcPr>
          <w:p w14:paraId="761678A2" w14:textId="77777777" w:rsidR="000376B8" w:rsidRPr="00271DD2" w:rsidRDefault="000376B8" w:rsidP="005163E4">
            <w:pPr>
              <w:ind w:left="1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1E2852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  <w:t>عنوان البحث</w:t>
            </w:r>
          </w:p>
        </w:tc>
        <w:tc>
          <w:tcPr>
            <w:tcW w:w="1800" w:type="dxa"/>
            <w:vAlign w:val="center"/>
          </w:tcPr>
          <w:p w14:paraId="56740D00" w14:textId="0CD9A30F" w:rsidR="000376B8" w:rsidRPr="00271DD2" w:rsidRDefault="000376B8" w:rsidP="005163E4">
            <w:pPr>
              <w:ind w:left="1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1E2852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  <w:t>التاريخ</w:t>
            </w:r>
          </w:p>
        </w:tc>
        <w:tc>
          <w:tcPr>
            <w:tcW w:w="3130" w:type="dxa"/>
            <w:vAlign w:val="center"/>
          </w:tcPr>
          <w:p w14:paraId="3D23A9D8" w14:textId="77777777" w:rsidR="000376B8" w:rsidRPr="00271DD2" w:rsidRDefault="000376B8" w:rsidP="005163E4">
            <w:pPr>
              <w:ind w:left="1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  <w:t>جهة النشر</w:t>
            </w:r>
          </w:p>
        </w:tc>
      </w:tr>
      <w:tr w:rsidR="000376B8" w:rsidRPr="00271DD2" w14:paraId="7EC8E69D" w14:textId="77777777" w:rsidTr="00961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14:paraId="50D2ACD9" w14:textId="77777777" w:rsidR="000376B8" w:rsidRPr="00271DD2" w:rsidRDefault="000376B8" w:rsidP="005163E4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3858" w:type="dxa"/>
            <w:vAlign w:val="center"/>
          </w:tcPr>
          <w:p w14:paraId="3D3DD6DA" w14:textId="2EE47C82" w:rsidR="000376B8" w:rsidRPr="00271DD2" w:rsidRDefault="00760C60" w:rsidP="00760C60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  <w:r w:rsidRPr="00760C60"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تأثير التدريس التأملي لمقرر طرق تدريس الألعاب الجماعية على المهارات التدريسية للطلاب المعلمين</w:t>
            </w:r>
          </w:p>
        </w:tc>
        <w:tc>
          <w:tcPr>
            <w:tcW w:w="1800" w:type="dxa"/>
            <w:vAlign w:val="center"/>
          </w:tcPr>
          <w:p w14:paraId="086830C1" w14:textId="10E7CE30" w:rsidR="000376B8" w:rsidRPr="00271DD2" w:rsidRDefault="00760C60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E2852"/>
                <w:sz w:val="24"/>
                <w:szCs w:val="24"/>
                <w:rtl/>
                <w:lang w:bidi="ar-EG"/>
              </w:rPr>
              <w:t>2016</w:t>
            </w:r>
          </w:p>
        </w:tc>
        <w:tc>
          <w:tcPr>
            <w:tcW w:w="3130" w:type="dxa"/>
            <w:vMerge w:val="restart"/>
            <w:vAlign w:val="center"/>
          </w:tcPr>
          <w:p w14:paraId="20232180" w14:textId="5B4AAE79" w:rsidR="000376B8" w:rsidRPr="00271DD2" w:rsidRDefault="000376B8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</w:tr>
      <w:tr w:rsidR="000376B8" w:rsidRPr="00271DD2" w14:paraId="790F35C1" w14:textId="77777777" w:rsidTr="00961502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14:paraId="7522D248" w14:textId="77777777" w:rsidR="000376B8" w:rsidRPr="00271DD2" w:rsidRDefault="000376B8" w:rsidP="005163E4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3858" w:type="dxa"/>
            <w:vAlign w:val="center"/>
          </w:tcPr>
          <w:p w14:paraId="53EA0094" w14:textId="02937377" w:rsidR="000376B8" w:rsidRPr="00271DD2" w:rsidRDefault="000376B8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5325014F" w14:textId="75A62983" w:rsidR="000376B8" w:rsidRPr="00271DD2" w:rsidRDefault="000376B8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3130" w:type="dxa"/>
            <w:vMerge/>
            <w:vAlign w:val="center"/>
          </w:tcPr>
          <w:p w14:paraId="4DB021D8" w14:textId="77777777" w:rsidR="000376B8" w:rsidRPr="00271DD2" w:rsidRDefault="000376B8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</w:tr>
      <w:tr w:rsidR="000376B8" w:rsidRPr="00271DD2" w14:paraId="616DF114" w14:textId="77777777" w:rsidTr="00961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14:paraId="15DFE673" w14:textId="77777777" w:rsidR="000376B8" w:rsidRPr="00271DD2" w:rsidRDefault="000376B8" w:rsidP="005163E4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3858" w:type="dxa"/>
            <w:vAlign w:val="center"/>
          </w:tcPr>
          <w:p w14:paraId="49987B74" w14:textId="5D0C2238" w:rsidR="000376B8" w:rsidRPr="00271DD2" w:rsidRDefault="000376B8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79C4FB63" w14:textId="2BAE6958" w:rsidR="000376B8" w:rsidRPr="00271DD2" w:rsidRDefault="000376B8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3130" w:type="dxa"/>
            <w:vAlign w:val="center"/>
          </w:tcPr>
          <w:p w14:paraId="14ECF489" w14:textId="6DC14CDB" w:rsidR="000376B8" w:rsidRPr="00271DD2" w:rsidRDefault="000376B8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</w:tr>
      <w:tr w:rsidR="000376B8" w:rsidRPr="00271DD2" w14:paraId="17D856E9" w14:textId="77777777" w:rsidTr="00961502">
        <w:trPr>
          <w:trHeight w:val="1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14:paraId="1A058F1E" w14:textId="659CA859" w:rsidR="000376B8" w:rsidRPr="00271DD2" w:rsidRDefault="000376B8" w:rsidP="005163E4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  <w:bookmarkStart w:id="1" w:name="_Hlk499269995"/>
          </w:p>
        </w:tc>
        <w:tc>
          <w:tcPr>
            <w:tcW w:w="3858" w:type="dxa"/>
            <w:vAlign w:val="center"/>
          </w:tcPr>
          <w:p w14:paraId="6250400C" w14:textId="4A843B94" w:rsidR="000376B8" w:rsidRPr="00271DD2" w:rsidRDefault="000376B8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3677F170" w14:textId="7C2FA2C4" w:rsidR="000376B8" w:rsidRPr="00271DD2" w:rsidRDefault="000376B8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3130" w:type="dxa"/>
            <w:vAlign w:val="center"/>
          </w:tcPr>
          <w:p w14:paraId="77BFE59B" w14:textId="3589A299" w:rsidR="000376B8" w:rsidRPr="00271DD2" w:rsidRDefault="000376B8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0376B8" w:rsidRPr="00271DD2" w14:paraId="19A2CF27" w14:textId="77777777" w:rsidTr="00961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14:paraId="618AD5D3" w14:textId="45F35D56" w:rsidR="000376B8" w:rsidRPr="00271DD2" w:rsidRDefault="000376B8" w:rsidP="005163E4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  <w:bookmarkStart w:id="2" w:name="_Hlk499270279"/>
            <w:bookmarkEnd w:id="1"/>
          </w:p>
        </w:tc>
        <w:tc>
          <w:tcPr>
            <w:tcW w:w="3858" w:type="dxa"/>
            <w:vAlign w:val="center"/>
          </w:tcPr>
          <w:p w14:paraId="2639EDCD" w14:textId="27F8B083" w:rsidR="000376B8" w:rsidRPr="00271DD2" w:rsidRDefault="000376B8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6FDBD202" w14:textId="5099665C" w:rsidR="000376B8" w:rsidRPr="00271DD2" w:rsidRDefault="000376B8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3130" w:type="dxa"/>
            <w:vAlign w:val="center"/>
          </w:tcPr>
          <w:p w14:paraId="3287AA73" w14:textId="4DEE78B4" w:rsidR="000376B8" w:rsidRPr="00271DD2" w:rsidRDefault="000376B8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</w:tr>
    </w:tbl>
    <w:bookmarkEnd w:id="2"/>
    <w:p w14:paraId="68DF52DE" w14:textId="216DB73E" w:rsidR="000376B8" w:rsidRPr="00271DD2" w:rsidRDefault="000376B8" w:rsidP="008F7FA8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 xml:space="preserve">الأشراف </w:t>
      </w:r>
      <w:r w:rsidR="00314B8C"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علمى</w:t>
      </w:r>
      <w:r w:rsidR="00DE6577"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 xml:space="preserve"> على رسائل الماجستير والدكتوراه</w:t>
      </w:r>
      <w:r w:rsidR="00314B8C"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:</w:t>
      </w:r>
    </w:p>
    <w:tbl>
      <w:tblPr>
        <w:tblStyle w:val="GridTable6Colorful-Accent51"/>
        <w:tblpPr w:leftFromText="180" w:rightFromText="180" w:vertAnchor="text" w:tblpXSpec="center" w:tblpY="1"/>
        <w:bidiVisual/>
        <w:tblW w:w="9327" w:type="dxa"/>
        <w:tblLayout w:type="fixed"/>
        <w:tblLook w:val="04A0" w:firstRow="1" w:lastRow="0" w:firstColumn="1" w:lastColumn="0" w:noHBand="0" w:noVBand="1"/>
      </w:tblPr>
      <w:tblGrid>
        <w:gridCol w:w="390"/>
        <w:gridCol w:w="2711"/>
        <w:gridCol w:w="3924"/>
        <w:gridCol w:w="1083"/>
        <w:gridCol w:w="1219"/>
      </w:tblGrid>
      <w:tr w:rsidR="00F26015" w:rsidRPr="00271DD2" w14:paraId="11EED3EA" w14:textId="4666CAA6" w:rsidTr="009615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dxa"/>
            <w:vAlign w:val="center"/>
          </w:tcPr>
          <w:p w14:paraId="0BF83AE8" w14:textId="77777777" w:rsidR="00F26015" w:rsidRPr="00271DD2" w:rsidRDefault="00F26015" w:rsidP="00305D89">
            <w:pPr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م</w:t>
            </w:r>
          </w:p>
        </w:tc>
        <w:tc>
          <w:tcPr>
            <w:tcW w:w="2711" w:type="dxa"/>
            <w:vAlign w:val="center"/>
          </w:tcPr>
          <w:p w14:paraId="63332562" w14:textId="7141630C" w:rsidR="00F26015" w:rsidRPr="00271DD2" w:rsidRDefault="00F26015" w:rsidP="005163E4">
            <w:pPr>
              <w:ind w:left="1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اسم الباحث</w:t>
            </w:r>
          </w:p>
        </w:tc>
        <w:tc>
          <w:tcPr>
            <w:tcW w:w="3924" w:type="dxa"/>
            <w:vAlign w:val="center"/>
          </w:tcPr>
          <w:p w14:paraId="4CF87AC5" w14:textId="1601EECE" w:rsidR="00F26015" w:rsidRPr="00271DD2" w:rsidRDefault="00F26015" w:rsidP="005163E4">
            <w:pPr>
              <w:ind w:left="1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عنوان الرسالة</w:t>
            </w:r>
          </w:p>
        </w:tc>
        <w:tc>
          <w:tcPr>
            <w:tcW w:w="1083" w:type="dxa"/>
            <w:vAlign w:val="center"/>
          </w:tcPr>
          <w:p w14:paraId="738AC303" w14:textId="61A17C64" w:rsidR="00F26015" w:rsidRPr="00271DD2" w:rsidRDefault="00F26015" w:rsidP="005163E4">
            <w:pPr>
              <w:ind w:left="1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المرحلة</w:t>
            </w:r>
          </w:p>
        </w:tc>
        <w:tc>
          <w:tcPr>
            <w:tcW w:w="1219" w:type="dxa"/>
            <w:vAlign w:val="center"/>
          </w:tcPr>
          <w:p w14:paraId="707911A7" w14:textId="5FBBBCD0" w:rsidR="00F26015" w:rsidRPr="00271DD2" w:rsidRDefault="00F26015" w:rsidP="005163E4">
            <w:pPr>
              <w:ind w:left="1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تاريخ المناقشة</w:t>
            </w:r>
          </w:p>
        </w:tc>
      </w:tr>
      <w:tr w:rsidR="00F26015" w:rsidRPr="00271DD2" w14:paraId="3B77C97A" w14:textId="6FA71B37" w:rsidTr="00961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dxa"/>
            <w:vAlign w:val="center"/>
          </w:tcPr>
          <w:p w14:paraId="12447228" w14:textId="77777777" w:rsidR="00F26015" w:rsidRPr="00271DD2" w:rsidRDefault="00F26015" w:rsidP="005163E4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711" w:type="dxa"/>
            <w:vAlign w:val="center"/>
          </w:tcPr>
          <w:p w14:paraId="4C71A143" w14:textId="2BC0C502" w:rsidR="00F26015" w:rsidRPr="00271DD2" w:rsidRDefault="00F26015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3924" w:type="dxa"/>
            <w:vAlign w:val="center"/>
          </w:tcPr>
          <w:p w14:paraId="24E64D81" w14:textId="11B6C56E" w:rsidR="00F26015" w:rsidRPr="00271DD2" w:rsidRDefault="00F26015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1083" w:type="dxa"/>
            <w:vAlign w:val="center"/>
          </w:tcPr>
          <w:p w14:paraId="32381712" w14:textId="4BAEF340" w:rsidR="00F26015" w:rsidRPr="00271DD2" w:rsidRDefault="00F26015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1219" w:type="dxa"/>
            <w:vAlign w:val="center"/>
          </w:tcPr>
          <w:p w14:paraId="78CC0E61" w14:textId="47601268" w:rsidR="00F26015" w:rsidRPr="00271DD2" w:rsidRDefault="00F26015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F26015" w:rsidRPr="00271DD2" w14:paraId="517A7022" w14:textId="475093C0" w:rsidTr="00961502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dxa"/>
            <w:vAlign w:val="center"/>
          </w:tcPr>
          <w:p w14:paraId="7D791519" w14:textId="77777777" w:rsidR="00F26015" w:rsidRPr="00271DD2" w:rsidRDefault="00F26015" w:rsidP="005163E4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711" w:type="dxa"/>
            <w:vAlign w:val="center"/>
          </w:tcPr>
          <w:p w14:paraId="631CB32E" w14:textId="4071CBA5" w:rsidR="00F26015" w:rsidRPr="00271DD2" w:rsidRDefault="00F26015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3924" w:type="dxa"/>
            <w:vAlign w:val="center"/>
          </w:tcPr>
          <w:p w14:paraId="292B60BC" w14:textId="6CC79A27" w:rsidR="00F26015" w:rsidRPr="00271DD2" w:rsidRDefault="00F26015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1083" w:type="dxa"/>
            <w:vAlign w:val="center"/>
          </w:tcPr>
          <w:p w14:paraId="002AE17F" w14:textId="08959025" w:rsidR="00F26015" w:rsidRPr="00271DD2" w:rsidRDefault="00F26015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1219" w:type="dxa"/>
            <w:vAlign w:val="center"/>
          </w:tcPr>
          <w:p w14:paraId="794117F8" w14:textId="1D52B279" w:rsidR="00F26015" w:rsidRPr="00271DD2" w:rsidRDefault="00F26015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F26015" w:rsidRPr="00271DD2" w14:paraId="3FBEC7F8" w14:textId="51418286" w:rsidTr="00961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dxa"/>
            <w:vAlign w:val="center"/>
          </w:tcPr>
          <w:p w14:paraId="612CB416" w14:textId="77777777" w:rsidR="00F26015" w:rsidRPr="00271DD2" w:rsidRDefault="00F26015" w:rsidP="005163E4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711" w:type="dxa"/>
            <w:vAlign w:val="center"/>
          </w:tcPr>
          <w:p w14:paraId="6F9313FC" w14:textId="59B50C87" w:rsidR="00F26015" w:rsidRPr="00271DD2" w:rsidRDefault="00F26015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3924" w:type="dxa"/>
            <w:vAlign w:val="center"/>
          </w:tcPr>
          <w:p w14:paraId="0B05A88E" w14:textId="76DEBAE6" w:rsidR="00F26015" w:rsidRPr="00271DD2" w:rsidRDefault="00F26015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1083" w:type="dxa"/>
            <w:vAlign w:val="center"/>
          </w:tcPr>
          <w:p w14:paraId="73200D06" w14:textId="1C229C9C" w:rsidR="00F26015" w:rsidRPr="00271DD2" w:rsidRDefault="00F26015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1219" w:type="dxa"/>
            <w:vAlign w:val="center"/>
          </w:tcPr>
          <w:p w14:paraId="59392B37" w14:textId="689E4DFC" w:rsidR="00F26015" w:rsidRPr="00271DD2" w:rsidRDefault="00F26015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61BC300D" w14:textId="77777777" w:rsidTr="00961502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dxa"/>
            <w:vAlign w:val="center"/>
          </w:tcPr>
          <w:p w14:paraId="687ECBCB" w14:textId="77777777" w:rsidR="00961502" w:rsidRPr="00271DD2" w:rsidRDefault="00961502" w:rsidP="005163E4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711" w:type="dxa"/>
            <w:vAlign w:val="center"/>
          </w:tcPr>
          <w:p w14:paraId="635D26AD" w14:textId="77777777" w:rsidR="00961502" w:rsidRPr="00271DD2" w:rsidRDefault="00961502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3924" w:type="dxa"/>
            <w:vAlign w:val="center"/>
          </w:tcPr>
          <w:p w14:paraId="07A1A553" w14:textId="77777777" w:rsidR="00961502" w:rsidRPr="00271DD2" w:rsidRDefault="00961502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1083" w:type="dxa"/>
            <w:vAlign w:val="center"/>
          </w:tcPr>
          <w:p w14:paraId="5F5018E6" w14:textId="77777777" w:rsidR="00961502" w:rsidRPr="00271DD2" w:rsidRDefault="00961502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1219" w:type="dxa"/>
            <w:vAlign w:val="center"/>
          </w:tcPr>
          <w:p w14:paraId="1ED80ECA" w14:textId="77777777" w:rsidR="00961502" w:rsidRPr="00271DD2" w:rsidRDefault="00961502" w:rsidP="005163E4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42C7C7FD" w14:textId="77777777" w:rsidTr="00961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dxa"/>
            <w:vAlign w:val="center"/>
          </w:tcPr>
          <w:p w14:paraId="087D7FF9" w14:textId="77777777" w:rsidR="00961502" w:rsidRPr="00271DD2" w:rsidRDefault="00961502" w:rsidP="005163E4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711" w:type="dxa"/>
            <w:vAlign w:val="center"/>
          </w:tcPr>
          <w:p w14:paraId="51A33A0A" w14:textId="77777777" w:rsidR="00961502" w:rsidRPr="00271DD2" w:rsidRDefault="00961502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3924" w:type="dxa"/>
            <w:vAlign w:val="center"/>
          </w:tcPr>
          <w:p w14:paraId="7DF66F84" w14:textId="77777777" w:rsidR="00961502" w:rsidRPr="00271DD2" w:rsidRDefault="00961502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1083" w:type="dxa"/>
            <w:vAlign w:val="center"/>
          </w:tcPr>
          <w:p w14:paraId="72210BA4" w14:textId="77777777" w:rsidR="00961502" w:rsidRPr="00271DD2" w:rsidRDefault="00961502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1219" w:type="dxa"/>
            <w:vAlign w:val="center"/>
          </w:tcPr>
          <w:p w14:paraId="78C899F8" w14:textId="77777777" w:rsidR="00961502" w:rsidRPr="00271DD2" w:rsidRDefault="00961502" w:rsidP="005163E4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</w:tbl>
    <w:p w14:paraId="025F9CA7" w14:textId="779E5666" w:rsidR="00031D32" w:rsidRPr="00271DD2" w:rsidRDefault="001E498C" w:rsidP="008F7FA8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مؤلفات</w:t>
      </w:r>
      <w:r w:rsidR="00031D32"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 xml:space="preserve"> </w:t>
      </w: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علمية:</w:t>
      </w:r>
      <w:r w:rsidR="00031D32"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 xml:space="preserve"> </w:t>
      </w:r>
    </w:p>
    <w:tbl>
      <w:tblPr>
        <w:tblStyle w:val="GridTable6Colorful-Accent51"/>
        <w:tblpPr w:leftFromText="180" w:rightFromText="180" w:vertAnchor="text" w:tblpXSpec="center" w:tblpY="1"/>
        <w:bidiVisual/>
        <w:tblW w:w="9355" w:type="dxa"/>
        <w:tblLayout w:type="fixed"/>
        <w:tblLook w:val="04A0" w:firstRow="1" w:lastRow="0" w:firstColumn="1" w:lastColumn="0" w:noHBand="0" w:noVBand="1"/>
      </w:tblPr>
      <w:tblGrid>
        <w:gridCol w:w="437"/>
        <w:gridCol w:w="2686"/>
        <w:gridCol w:w="2893"/>
        <w:gridCol w:w="1801"/>
        <w:gridCol w:w="1538"/>
      </w:tblGrid>
      <w:tr w:rsidR="00961502" w:rsidRPr="00271DD2" w14:paraId="02CE9D8D" w14:textId="77777777" w:rsidTr="009615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</w:tcPr>
          <w:p w14:paraId="0706F7F9" w14:textId="77777777" w:rsidR="00961502" w:rsidRPr="00271DD2" w:rsidRDefault="00961502" w:rsidP="00305D89">
            <w:pPr>
              <w:ind w:left="168"/>
              <w:jc w:val="center"/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</w:pPr>
          </w:p>
        </w:tc>
        <w:tc>
          <w:tcPr>
            <w:tcW w:w="2686" w:type="dxa"/>
            <w:vAlign w:val="center"/>
          </w:tcPr>
          <w:p w14:paraId="03C9AD11" w14:textId="0E08EA08" w:rsidR="00961502" w:rsidRPr="00271DD2" w:rsidRDefault="00961502" w:rsidP="00305D89">
            <w:pPr>
              <w:ind w:left="1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المؤلفين</w:t>
            </w:r>
          </w:p>
        </w:tc>
        <w:tc>
          <w:tcPr>
            <w:tcW w:w="2893" w:type="dxa"/>
            <w:vAlign w:val="center"/>
          </w:tcPr>
          <w:p w14:paraId="116BACA4" w14:textId="1D132D9D" w:rsidR="00961502" w:rsidRPr="00271DD2" w:rsidRDefault="00961502" w:rsidP="00305D89">
            <w:pPr>
              <w:ind w:left="1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اسم الكتاب</w:t>
            </w:r>
          </w:p>
        </w:tc>
        <w:tc>
          <w:tcPr>
            <w:tcW w:w="1801" w:type="dxa"/>
            <w:vAlign w:val="center"/>
          </w:tcPr>
          <w:p w14:paraId="05FFCA9D" w14:textId="1A23B8E4" w:rsidR="00961502" w:rsidRPr="00271DD2" w:rsidRDefault="00961502" w:rsidP="00305D89">
            <w:pPr>
              <w:ind w:left="1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الغلاف</w:t>
            </w:r>
          </w:p>
        </w:tc>
        <w:tc>
          <w:tcPr>
            <w:tcW w:w="1538" w:type="dxa"/>
            <w:vAlign w:val="center"/>
          </w:tcPr>
          <w:p w14:paraId="6ACAD808" w14:textId="4D9A77FC" w:rsidR="00961502" w:rsidRPr="00271DD2" w:rsidRDefault="00961502" w:rsidP="00305D89">
            <w:pPr>
              <w:ind w:left="1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سنة النشر</w:t>
            </w:r>
          </w:p>
        </w:tc>
      </w:tr>
      <w:tr w:rsidR="00961502" w:rsidRPr="00271DD2" w14:paraId="7DB91778" w14:textId="77777777" w:rsidTr="00961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</w:tcPr>
          <w:p w14:paraId="58256513" w14:textId="77777777" w:rsidR="00961502" w:rsidRPr="00271DD2" w:rsidRDefault="00961502" w:rsidP="00961502">
            <w:pPr>
              <w:pStyle w:val="ListParagraph"/>
              <w:numPr>
                <w:ilvl w:val="0"/>
                <w:numId w:val="31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686" w:type="dxa"/>
            <w:vAlign w:val="center"/>
          </w:tcPr>
          <w:p w14:paraId="22892273" w14:textId="3163AE60" w:rsidR="00961502" w:rsidRPr="00271DD2" w:rsidRDefault="00961502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893" w:type="dxa"/>
            <w:vAlign w:val="center"/>
          </w:tcPr>
          <w:p w14:paraId="5C8D7364" w14:textId="7290AA48" w:rsidR="00961502" w:rsidRPr="00271DD2" w:rsidRDefault="00961502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1801" w:type="dxa"/>
            <w:vAlign w:val="center"/>
          </w:tcPr>
          <w:p w14:paraId="1ADA6AE7" w14:textId="19A80E97" w:rsidR="00961502" w:rsidRPr="00271DD2" w:rsidRDefault="00961502" w:rsidP="00305D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1538" w:type="dxa"/>
            <w:vAlign w:val="center"/>
          </w:tcPr>
          <w:p w14:paraId="3990A93B" w14:textId="7B26C6DD" w:rsidR="00961502" w:rsidRPr="00271DD2" w:rsidRDefault="00961502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11B9A1D2" w14:textId="77777777" w:rsidTr="00961502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</w:tcPr>
          <w:p w14:paraId="74667174" w14:textId="77777777" w:rsidR="00961502" w:rsidRPr="00271DD2" w:rsidRDefault="00961502" w:rsidP="00961502">
            <w:pPr>
              <w:pStyle w:val="ListParagraph"/>
              <w:numPr>
                <w:ilvl w:val="0"/>
                <w:numId w:val="31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686" w:type="dxa"/>
            <w:vAlign w:val="center"/>
          </w:tcPr>
          <w:p w14:paraId="47DA0B71" w14:textId="2DA37FB1" w:rsidR="00961502" w:rsidRPr="00271DD2" w:rsidRDefault="00961502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893" w:type="dxa"/>
            <w:vAlign w:val="center"/>
          </w:tcPr>
          <w:p w14:paraId="12F5C186" w14:textId="77777777" w:rsidR="00961502" w:rsidRPr="00271DD2" w:rsidRDefault="00961502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1801" w:type="dxa"/>
            <w:vAlign w:val="center"/>
          </w:tcPr>
          <w:p w14:paraId="790DF27D" w14:textId="77777777" w:rsidR="00961502" w:rsidRPr="00271DD2" w:rsidRDefault="00961502" w:rsidP="00305D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1538" w:type="dxa"/>
            <w:vAlign w:val="center"/>
          </w:tcPr>
          <w:p w14:paraId="271CAA2F" w14:textId="77777777" w:rsidR="00961502" w:rsidRPr="00271DD2" w:rsidRDefault="00961502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000B749C" w14:textId="77777777" w:rsidTr="00961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</w:tcPr>
          <w:p w14:paraId="4C157A18" w14:textId="77777777" w:rsidR="00961502" w:rsidRPr="00271DD2" w:rsidRDefault="00961502" w:rsidP="00961502">
            <w:pPr>
              <w:pStyle w:val="ListParagraph"/>
              <w:numPr>
                <w:ilvl w:val="0"/>
                <w:numId w:val="31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686" w:type="dxa"/>
            <w:vAlign w:val="center"/>
          </w:tcPr>
          <w:p w14:paraId="3EB18E00" w14:textId="191B6C46" w:rsidR="00961502" w:rsidRPr="00271DD2" w:rsidRDefault="00961502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893" w:type="dxa"/>
            <w:vAlign w:val="center"/>
          </w:tcPr>
          <w:p w14:paraId="3CA16A98" w14:textId="77777777" w:rsidR="00961502" w:rsidRPr="00271DD2" w:rsidRDefault="00961502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1801" w:type="dxa"/>
            <w:vAlign w:val="center"/>
          </w:tcPr>
          <w:p w14:paraId="178325D5" w14:textId="77777777" w:rsidR="00961502" w:rsidRPr="00271DD2" w:rsidRDefault="00961502" w:rsidP="00305D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1538" w:type="dxa"/>
            <w:vAlign w:val="center"/>
          </w:tcPr>
          <w:p w14:paraId="1D4F2357" w14:textId="77777777" w:rsidR="00961502" w:rsidRPr="00271DD2" w:rsidRDefault="00961502" w:rsidP="00305D89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  <w:tr w:rsidR="00961502" w:rsidRPr="00271DD2" w14:paraId="279F6877" w14:textId="77777777" w:rsidTr="00961502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</w:tcPr>
          <w:p w14:paraId="7D8F23C9" w14:textId="77777777" w:rsidR="00961502" w:rsidRPr="00271DD2" w:rsidRDefault="00961502" w:rsidP="00961502">
            <w:pPr>
              <w:pStyle w:val="ListParagraph"/>
              <w:numPr>
                <w:ilvl w:val="0"/>
                <w:numId w:val="31"/>
              </w:numPr>
              <w:jc w:val="center"/>
              <w:rPr>
                <w:rFonts w:asciiTheme="majorBidi" w:hAnsiTheme="majorBidi" w:cstheme="majorBidi"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686" w:type="dxa"/>
            <w:vAlign w:val="center"/>
          </w:tcPr>
          <w:p w14:paraId="6D56F4E4" w14:textId="6EF9BB30" w:rsidR="00961502" w:rsidRPr="00271DD2" w:rsidRDefault="00961502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2893" w:type="dxa"/>
            <w:vAlign w:val="center"/>
          </w:tcPr>
          <w:p w14:paraId="3BFDB45B" w14:textId="77777777" w:rsidR="00961502" w:rsidRPr="00271DD2" w:rsidRDefault="00961502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lang w:bidi="ar-EG"/>
              </w:rPr>
            </w:pPr>
          </w:p>
        </w:tc>
        <w:tc>
          <w:tcPr>
            <w:tcW w:w="1801" w:type="dxa"/>
            <w:vAlign w:val="center"/>
          </w:tcPr>
          <w:p w14:paraId="0EFCE5B2" w14:textId="77777777" w:rsidR="00961502" w:rsidRPr="00271DD2" w:rsidRDefault="00961502" w:rsidP="00305D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  <w:tc>
          <w:tcPr>
            <w:tcW w:w="1538" w:type="dxa"/>
            <w:vAlign w:val="center"/>
          </w:tcPr>
          <w:p w14:paraId="1704A0F4" w14:textId="77777777" w:rsidR="00961502" w:rsidRPr="00271DD2" w:rsidRDefault="00961502" w:rsidP="00305D89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1E2852"/>
                <w:sz w:val="24"/>
                <w:szCs w:val="24"/>
                <w:rtl/>
                <w:lang w:bidi="ar-EG"/>
              </w:rPr>
            </w:pPr>
          </w:p>
        </w:tc>
      </w:tr>
    </w:tbl>
    <w:p w14:paraId="63D4F02E" w14:textId="50E64F56" w:rsidR="00FF03FD" w:rsidRPr="00271DD2" w:rsidRDefault="00FF03FD" w:rsidP="008F7FA8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مشاريع :</w:t>
      </w:r>
    </w:p>
    <w:tbl>
      <w:tblPr>
        <w:tblStyle w:val="GridTable6Colorful-Accent51"/>
        <w:bidiVisual/>
        <w:tblW w:w="9630" w:type="dxa"/>
        <w:jc w:val="center"/>
        <w:tblLayout w:type="fixed"/>
        <w:tblLook w:val="01E0" w:firstRow="1" w:lastRow="1" w:firstColumn="1" w:lastColumn="1" w:noHBand="0" w:noVBand="0"/>
      </w:tblPr>
      <w:tblGrid>
        <w:gridCol w:w="981"/>
        <w:gridCol w:w="1629"/>
        <w:gridCol w:w="4140"/>
        <w:gridCol w:w="2880"/>
      </w:tblGrid>
      <w:tr w:rsidR="00FF03FD" w:rsidRPr="00271DD2" w14:paraId="6C248BEC" w14:textId="77777777" w:rsidTr="00FF03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0" w:type="dxa"/>
            <w:gridSpan w:val="4"/>
            <w:hideMark/>
          </w:tcPr>
          <w:p w14:paraId="7324F6FF" w14:textId="77777777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المشروعات:</w:t>
            </w:r>
          </w:p>
        </w:tc>
      </w:tr>
      <w:tr w:rsidR="00FF03FD" w:rsidRPr="00271DD2" w14:paraId="756CDA62" w14:textId="77777777" w:rsidTr="00FF0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hideMark/>
          </w:tcPr>
          <w:p w14:paraId="5118BD2B" w14:textId="77777777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السن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9" w:type="dxa"/>
            <w:hideMark/>
          </w:tcPr>
          <w:p w14:paraId="3D1DEBC5" w14:textId="77777777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  <w:lang w:bidi="ar-EG"/>
              </w:rPr>
              <w:t>قيمة المشروع</w:t>
            </w:r>
          </w:p>
        </w:tc>
        <w:tc>
          <w:tcPr>
            <w:tcW w:w="4140" w:type="dxa"/>
            <w:hideMark/>
          </w:tcPr>
          <w:p w14:paraId="3FEAB38B" w14:textId="77777777" w:rsidR="00FF03FD" w:rsidRPr="00271DD2" w:rsidRDefault="00FF03FD" w:rsidP="00FF03FD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rtl/>
                <w:lang w:bidi="ar-EG"/>
              </w:rPr>
              <w:t>عنوان المشروع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880" w:type="dxa"/>
            <w:hideMark/>
          </w:tcPr>
          <w:p w14:paraId="29F6A035" w14:textId="77777777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  <w:r w:rsidRPr="00271DD2">
              <w:rPr>
                <w:rFonts w:asciiTheme="majorBidi" w:hAnsiTheme="majorBidi" w:cstheme="majorBidi"/>
                <w:color w:val="002060"/>
                <w:sz w:val="24"/>
                <w:szCs w:val="24"/>
                <w:rtl/>
                <w:lang w:bidi="ar-EG"/>
              </w:rPr>
              <w:t>الجهة المموله للمشروع</w:t>
            </w:r>
          </w:p>
        </w:tc>
      </w:tr>
      <w:tr w:rsidR="00FF03FD" w:rsidRPr="00271DD2" w14:paraId="52A5AC2E" w14:textId="77777777" w:rsidTr="00961502">
        <w:trPr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</w:tcPr>
          <w:p w14:paraId="6C02C63A" w14:textId="3AE82647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9" w:type="dxa"/>
          </w:tcPr>
          <w:p w14:paraId="417B9D2D" w14:textId="683B02D2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lang w:bidi="ar-EG"/>
              </w:rPr>
            </w:pPr>
          </w:p>
        </w:tc>
        <w:tc>
          <w:tcPr>
            <w:tcW w:w="4140" w:type="dxa"/>
          </w:tcPr>
          <w:p w14:paraId="3E4995CC" w14:textId="0531F2C4" w:rsidR="00FF03FD" w:rsidRPr="00271DD2" w:rsidRDefault="00FF03FD" w:rsidP="00FF03FD">
            <w:pPr>
              <w:ind w:left="1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lang w:bidi="ar-EG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880" w:type="dxa"/>
          </w:tcPr>
          <w:p w14:paraId="280493C5" w14:textId="43BB5829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</w:p>
        </w:tc>
      </w:tr>
      <w:tr w:rsidR="00FF03FD" w:rsidRPr="00271DD2" w14:paraId="65698A08" w14:textId="77777777" w:rsidTr="00961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</w:tcPr>
          <w:p w14:paraId="38CB42B8" w14:textId="4A92D83C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9" w:type="dxa"/>
          </w:tcPr>
          <w:p w14:paraId="68CB56CC" w14:textId="506B9729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lang w:bidi="ar-EG"/>
              </w:rPr>
            </w:pPr>
          </w:p>
        </w:tc>
        <w:tc>
          <w:tcPr>
            <w:tcW w:w="4140" w:type="dxa"/>
          </w:tcPr>
          <w:p w14:paraId="5BCDB4A9" w14:textId="6E97CB9F" w:rsidR="00FF03FD" w:rsidRPr="00271DD2" w:rsidRDefault="00FF03FD" w:rsidP="00FF03FD">
            <w:pPr>
              <w:ind w:left="1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  <w:lang w:bidi="ar-EG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880" w:type="dxa"/>
          </w:tcPr>
          <w:p w14:paraId="7D98AE74" w14:textId="77115286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</w:p>
        </w:tc>
      </w:tr>
      <w:tr w:rsidR="00FF03FD" w:rsidRPr="00271DD2" w14:paraId="2B82B358" w14:textId="77777777" w:rsidTr="0096150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</w:tcPr>
          <w:p w14:paraId="1CE13258" w14:textId="48C4C1AC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9" w:type="dxa"/>
          </w:tcPr>
          <w:p w14:paraId="065520DB" w14:textId="0924184C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</w:p>
        </w:tc>
        <w:tc>
          <w:tcPr>
            <w:tcW w:w="4140" w:type="dxa"/>
          </w:tcPr>
          <w:p w14:paraId="0ADA1E98" w14:textId="4FA507AB" w:rsidR="00FF03FD" w:rsidRPr="00271DD2" w:rsidRDefault="00FF03FD" w:rsidP="00FF03FD">
            <w:pPr>
              <w:ind w:left="168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880" w:type="dxa"/>
          </w:tcPr>
          <w:p w14:paraId="6CD46710" w14:textId="7E7E558D" w:rsidR="00FF03FD" w:rsidRPr="00271DD2" w:rsidRDefault="00FF03FD" w:rsidP="00FF03FD">
            <w:pPr>
              <w:ind w:left="168"/>
              <w:jc w:val="center"/>
              <w:rPr>
                <w:rFonts w:asciiTheme="majorBidi" w:hAnsiTheme="majorBidi" w:cstheme="majorBidi"/>
                <w:color w:val="002060"/>
                <w:sz w:val="24"/>
                <w:szCs w:val="24"/>
                <w:lang w:bidi="ar-EG"/>
              </w:rPr>
            </w:pPr>
          </w:p>
        </w:tc>
      </w:tr>
    </w:tbl>
    <w:p w14:paraId="13A00020" w14:textId="7F739434" w:rsidR="00961502" w:rsidRPr="00271DD2" w:rsidRDefault="00961502" w:rsidP="008F7FA8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خبرات :</w:t>
      </w:r>
    </w:p>
    <w:p w14:paraId="5BAC077B" w14:textId="77777777" w:rsidR="00961502" w:rsidRPr="00271DD2" w:rsidRDefault="00961502" w:rsidP="00961502">
      <w:pPr>
        <w:pStyle w:val="ListParagraph"/>
        <w:numPr>
          <w:ilvl w:val="0"/>
          <w:numId w:val="34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-</w:t>
      </w:r>
    </w:p>
    <w:p w14:paraId="71A7D000" w14:textId="77777777" w:rsidR="00961502" w:rsidRPr="00271DD2" w:rsidRDefault="00961502" w:rsidP="00961502">
      <w:pPr>
        <w:pStyle w:val="ListParagraph"/>
        <w:numPr>
          <w:ilvl w:val="0"/>
          <w:numId w:val="34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-</w:t>
      </w:r>
    </w:p>
    <w:p w14:paraId="4DE3736E" w14:textId="77777777" w:rsidR="00961502" w:rsidRPr="00271DD2" w:rsidRDefault="00961502" w:rsidP="00961502">
      <w:pPr>
        <w:pStyle w:val="ListParagraph"/>
        <w:numPr>
          <w:ilvl w:val="0"/>
          <w:numId w:val="34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29D01E4D" w14:textId="77777777" w:rsidR="00961502" w:rsidRPr="00271DD2" w:rsidRDefault="00961502" w:rsidP="00961502">
      <w:pPr>
        <w:pStyle w:val="ListParagraph"/>
        <w:numPr>
          <w:ilvl w:val="0"/>
          <w:numId w:val="34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10099BD6" w14:textId="4310A60B" w:rsidR="00961502" w:rsidRPr="00271DD2" w:rsidRDefault="00961502" w:rsidP="00961502">
      <w:pPr>
        <w:pStyle w:val="ListParagraph"/>
        <w:numPr>
          <w:ilvl w:val="0"/>
          <w:numId w:val="34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3414E236" w14:textId="614AF4D8" w:rsidR="00045495" w:rsidRPr="00271DD2" w:rsidRDefault="00045495" w:rsidP="008F7FA8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أنشطة المختلفة في مجال نظم إدارة الجودة / مشروعات تطوير التعليم</w:t>
      </w: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</w:rPr>
        <w:t xml:space="preserve"> /</w:t>
      </w: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 xml:space="preserve"> إعتماد المعامل.</w:t>
      </w:r>
    </w:p>
    <w:p w14:paraId="36B93629" w14:textId="77777777" w:rsidR="00961502" w:rsidRPr="00271DD2" w:rsidRDefault="00961502" w:rsidP="00961502">
      <w:pPr>
        <w:pStyle w:val="ListParagraph"/>
        <w:numPr>
          <w:ilvl w:val="0"/>
          <w:numId w:val="32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-</w:t>
      </w:r>
    </w:p>
    <w:p w14:paraId="7A5F83C7" w14:textId="77777777" w:rsidR="00961502" w:rsidRPr="00271DD2" w:rsidRDefault="00961502" w:rsidP="00961502">
      <w:pPr>
        <w:pStyle w:val="ListParagraph"/>
        <w:numPr>
          <w:ilvl w:val="0"/>
          <w:numId w:val="32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-</w:t>
      </w:r>
    </w:p>
    <w:p w14:paraId="3D4F7509" w14:textId="77777777" w:rsidR="00961502" w:rsidRPr="00271DD2" w:rsidRDefault="00961502" w:rsidP="00961502">
      <w:pPr>
        <w:pStyle w:val="ListParagraph"/>
        <w:numPr>
          <w:ilvl w:val="0"/>
          <w:numId w:val="32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2C49AAF8" w14:textId="77777777" w:rsidR="00961502" w:rsidRPr="00271DD2" w:rsidRDefault="00961502" w:rsidP="00961502">
      <w:pPr>
        <w:pStyle w:val="ListParagraph"/>
        <w:numPr>
          <w:ilvl w:val="0"/>
          <w:numId w:val="32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2130B7A0" w14:textId="77777777" w:rsidR="00961502" w:rsidRPr="00271DD2" w:rsidRDefault="00961502" w:rsidP="00961502">
      <w:pPr>
        <w:pStyle w:val="ListParagraph"/>
        <w:numPr>
          <w:ilvl w:val="0"/>
          <w:numId w:val="32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46BAF230" w14:textId="0428606B" w:rsidR="00B83A3A" w:rsidRPr="00271DD2" w:rsidRDefault="00E95CA9" w:rsidP="008F7FA8">
      <w:pPr>
        <w:pStyle w:val="ListParagraph"/>
        <w:numPr>
          <w:ilvl w:val="0"/>
          <w:numId w:val="35"/>
        </w:numPr>
        <w:spacing w:after="0" w:line="240" w:lineRule="auto"/>
        <w:ind w:left="310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اللغات :</w:t>
      </w:r>
    </w:p>
    <w:p w14:paraId="6D6178D8" w14:textId="77777777" w:rsidR="00961502" w:rsidRPr="00271DD2" w:rsidRDefault="00961502" w:rsidP="00961502">
      <w:pPr>
        <w:pStyle w:val="ListParagraph"/>
        <w:numPr>
          <w:ilvl w:val="0"/>
          <w:numId w:val="33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-</w:t>
      </w:r>
    </w:p>
    <w:p w14:paraId="4F65E0CB" w14:textId="77777777" w:rsidR="00961502" w:rsidRPr="00271DD2" w:rsidRDefault="00961502" w:rsidP="00961502">
      <w:pPr>
        <w:pStyle w:val="ListParagraph"/>
        <w:numPr>
          <w:ilvl w:val="0"/>
          <w:numId w:val="33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-</w:t>
      </w:r>
    </w:p>
    <w:p w14:paraId="126D9BFF" w14:textId="77777777" w:rsidR="00961502" w:rsidRPr="00271DD2" w:rsidRDefault="00961502" w:rsidP="00961502">
      <w:pPr>
        <w:pStyle w:val="ListParagraph"/>
        <w:numPr>
          <w:ilvl w:val="0"/>
          <w:numId w:val="33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12064DB9" w14:textId="77777777" w:rsidR="00961502" w:rsidRPr="00271DD2" w:rsidRDefault="00961502" w:rsidP="00961502">
      <w:pPr>
        <w:pStyle w:val="ListParagraph"/>
        <w:numPr>
          <w:ilvl w:val="0"/>
          <w:numId w:val="33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16E05BA5" w14:textId="77777777" w:rsidR="00961502" w:rsidRPr="00271DD2" w:rsidRDefault="00961502" w:rsidP="00961502">
      <w:pPr>
        <w:pStyle w:val="ListParagraph"/>
        <w:numPr>
          <w:ilvl w:val="0"/>
          <w:numId w:val="33"/>
        </w:numPr>
        <w:spacing w:after="0"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71DD2">
        <w:rPr>
          <w:rFonts w:asciiTheme="majorBidi" w:hAnsiTheme="majorBidi" w:cstheme="majorBidi"/>
          <w:b/>
          <w:bCs/>
          <w:sz w:val="24"/>
          <w:szCs w:val="24"/>
          <w:rtl/>
        </w:rPr>
        <w:t>-------------------------------------------------------------------</w:t>
      </w:r>
    </w:p>
    <w:p w14:paraId="1C07AC16" w14:textId="77777777" w:rsidR="00961502" w:rsidRPr="00271DD2" w:rsidRDefault="00961502" w:rsidP="00961502">
      <w:pPr>
        <w:spacing w:after="0" w:line="240" w:lineRule="auto"/>
        <w:jc w:val="lowKashida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</w:p>
    <w:sectPr w:rsidR="00961502" w:rsidRPr="00271DD2" w:rsidSect="00495E87">
      <w:headerReference w:type="default" r:id="rId8"/>
      <w:footerReference w:type="default" r:id="rId9"/>
      <w:pgSz w:w="12240" w:h="15840"/>
      <w:pgMar w:top="731" w:right="1440" w:bottom="1134" w:left="1134" w:header="907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EF5F67" w14:textId="77777777" w:rsidR="00446C0A" w:rsidRDefault="00446C0A" w:rsidP="00104892">
      <w:pPr>
        <w:spacing w:after="0" w:line="240" w:lineRule="auto"/>
      </w:pPr>
      <w:r>
        <w:separator/>
      </w:r>
    </w:p>
  </w:endnote>
  <w:endnote w:type="continuationSeparator" w:id="0">
    <w:p w14:paraId="3A679BBD" w14:textId="77777777" w:rsidR="00446C0A" w:rsidRDefault="00446C0A" w:rsidP="00104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2105061700"/>
      <w:docPartObj>
        <w:docPartGallery w:val="Page Numbers (Bottom of Page)"/>
        <w:docPartUnique/>
      </w:docPartObj>
    </w:sdtPr>
    <w:sdtEndPr/>
    <w:sdtContent>
      <w:p w14:paraId="2AEEE2CA" w14:textId="36D22399" w:rsidR="00B61E94" w:rsidRDefault="00B61E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2BA7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14:paraId="6B98C3A4" w14:textId="77777777" w:rsidR="00B61E94" w:rsidRDefault="00B61E9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023D00" w14:textId="77777777" w:rsidR="00446C0A" w:rsidRDefault="00446C0A" w:rsidP="00104892">
      <w:pPr>
        <w:spacing w:after="0" w:line="240" w:lineRule="auto"/>
      </w:pPr>
      <w:r>
        <w:separator/>
      </w:r>
    </w:p>
  </w:footnote>
  <w:footnote w:type="continuationSeparator" w:id="0">
    <w:p w14:paraId="20698260" w14:textId="77777777" w:rsidR="00446C0A" w:rsidRDefault="00446C0A" w:rsidP="001048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533DF" w14:textId="66E79E72" w:rsidR="00874661" w:rsidRDefault="00874661" w:rsidP="009F00BE">
    <w:pPr>
      <w:pStyle w:val="Header"/>
      <w:rPr>
        <w:lang w:bidi="ar-EG"/>
      </w:rPr>
    </w:pPr>
    <w:r>
      <w:rPr>
        <w:b/>
        <w:bCs/>
        <w:noProof/>
        <w:sz w:val="30"/>
        <w:szCs w:val="30"/>
        <w:rtl/>
      </w:rPr>
      <w:drawing>
        <wp:anchor distT="0" distB="0" distL="114300" distR="114300" simplePos="0" relativeHeight="251664384" behindDoc="0" locked="0" layoutInCell="1" allowOverlap="1" wp14:anchorId="34D21E5A" wp14:editId="03B5F2A2">
          <wp:simplePos x="0" y="0"/>
          <wp:positionH relativeFrom="margin">
            <wp:posOffset>2013585</wp:posOffset>
          </wp:positionH>
          <wp:positionV relativeFrom="paragraph">
            <wp:posOffset>65405</wp:posOffset>
          </wp:positionV>
          <wp:extent cx="1990725" cy="238125"/>
          <wp:effectExtent l="0" t="0" r="9525" b="9525"/>
          <wp:wrapSquare wrapText="bothSides"/>
          <wp:docPr id="16" name="Picture 16" descr="C:\Users\saad\Downloads\line-border-designs-LemonTreeBorderLine_08_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aad\Downloads\line-border-designs-LemonTreeBorderLine_08_01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colorTemperature colorTemp="53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8902" b="35975"/>
                  <a:stretch/>
                </pic:blipFill>
                <pic:spPr bwMode="auto">
                  <a:xfrm>
                    <a:off x="0" y="0"/>
                    <a:ext cx="1990725" cy="2381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3C355F4C" wp14:editId="0D24C95E">
          <wp:simplePos x="0" y="0"/>
          <wp:positionH relativeFrom="column">
            <wp:posOffset>2336800</wp:posOffset>
          </wp:positionH>
          <wp:positionV relativeFrom="paragraph">
            <wp:posOffset>-299720</wp:posOffset>
          </wp:positionV>
          <wp:extent cx="1417320" cy="419100"/>
          <wp:effectExtent l="0" t="0" r="0" b="0"/>
          <wp:wrapTight wrapText="bothSides">
            <wp:wrapPolygon edited="0">
              <wp:start x="0" y="0"/>
              <wp:lineTo x="0" y="20618"/>
              <wp:lineTo x="21194" y="20618"/>
              <wp:lineTo x="21194" y="0"/>
              <wp:lineTo x="0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7320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548972" w14:textId="7729713E" w:rsidR="00874661" w:rsidRDefault="00874661">
    <w:pPr>
      <w:pStyle w:val="Header"/>
      <w:rPr>
        <w:rtl/>
        <w:lang w:bidi="ar-EG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03B81"/>
    <w:multiLevelType w:val="hybridMultilevel"/>
    <w:tmpl w:val="72F6CB0A"/>
    <w:lvl w:ilvl="0" w:tplc="8A903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EE2AC2"/>
    <w:multiLevelType w:val="hybridMultilevel"/>
    <w:tmpl w:val="435C6D94"/>
    <w:lvl w:ilvl="0" w:tplc="44DE6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5777DF"/>
    <w:multiLevelType w:val="hybridMultilevel"/>
    <w:tmpl w:val="E03AA47C"/>
    <w:lvl w:ilvl="0" w:tplc="61E89C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E15309"/>
    <w:multiLevelType w:val="hybridMultilevel"/>
    <w:tmpl w:val="9B349B9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1E415C8C"/>
    <w:multiLevelType w:val="hybridMultilevel"/>
    <w:tmpl w:val="46326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7105A8"/>
    <w:multiLevelType w:val="hybridMultilevel"/>
    <w:tmpl w:val="4C9A0964"/>
    <w:lvl w:ilvl="0" w:tplc="44DE6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92547C"/>
    <w:multiLevelType w:val="hybridMultilevel"/>
    <w:tmpl w:val="C150A954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7">
    <w:nsid w:val="28FC042D"/>
    <w:multiLevelType w:val="hybridMultilevel"/>
    <w:tmpl w:val="EE68A766"/>
    <w:lvl w:ilvl="0" w:tplc="283016D2"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F10803"/>
    <w:multiLevelType w:val="hybridMultilevel"/>
    <w:tmpl w:val="3432D0A8"/>
    <w:lvl w:ilvl="0" w:tplc="44DE6E0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D0546D4"/>
    <w:multiLevelType w:val="hybridMultilevel"/>
    <w:tmpl w:val="FEF6E024"/>
    <w:lvl w:ilvl="0" w:tplc="0409000F">
      <w:start w:val="1"/>
      <w:numFmt w:val="decimal"/>
      <w:lvlText w:val="%1."/>
      <w:lvlJc w:val="left"/>
      <w:pPr>
        <w:ind w:left="528" w:hanging="360"/>
      </w:p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0">
    <w:nsid w:val="2DC46340"/>
    <w:multiLevelType w:val="hybridMultilevel"/>
    <w:tmpl w:val="B896CF18"/>
    <w:lvl w:ilvl="0" w:tplc="C548CF56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4C3D04"/>
    <w:multiLevelType w:val="hybridMultilevel"/>
    <w:tmpl w:val="F74CD8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5D72A92"/>
    <w:multiLevelType w:val="hybridMultilevel"/>
    <w:tmpl w:val="CC626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612221F"/>
    <w:multiLevelType w:val="hybridMultilevel"/>
    <w:tmpl w:val="67EE8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5B6783"/>
    <w:multiLevelType w:val="hybridMultilevel"/>
    <w:tmpl w:val="38B4E350"/>
    <w:lvl w:ilvl="0" w:tplc="0409000F">
      <w:start w:val="1"/>
      <w:numFmt w:val="decimal"/>
      <w:lvlText w:val="%1."/>
      <w:lvlJc w:val="left"/>
      <w:pPr>
        <w:ind w:left="528" w:hanging="360"/>
      </w:p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5">
    <w:nsid w:val="37FF7732"/>
    <w:multiLevelType w:val="hybridMultilevel"/>
    <w:tmpl w:val="1CE2507A"/>
    <w:lvl w:ilvl="0" w:tplc="CC20A5C2">
      <w:start w:val="1"/>
      <w:numFmt w:val="bullet"/>
      <w:lvlText w:val="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>
    <w:nsid w:val="382806CC"/>
    <w:multiLevelType w:val="hybridMultilevel"/>
    <w:tmpl w:val="72F6CB0A"/>
    <w:lvl w:ilvl="0" w:tplc="8A903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BD3595"/>
    <w:multiLevelType w:val="hybridMultilevel"/>
    <w:tmpl w:val="B21448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9C878E1"/>
    <w:multiLevelType w:val="hybridMultilevel"/>
    <w:tmpl w:val="42A65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D9B22AF"/>
    <w:multiLevelType w:val="hybridMultilevel"/>
    <w:tmpl w:val="1660BC5A"/>
    <w:lvl w:ilvl="0" w:tplc="665430B6">
      <w:start w:val="1"/>
      <w:numFmt w:val="decimal"/>
      <w:lvlText w:val="%1-"/>
      <w:lvlJc w:val="left"/>
      <w:pPr>
        <w:ind w:left="79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20">
    <w:nsid w:val="432229D5"/>
    <w:multiLevelType w:val="hybridMultilevel"/>
    <w:tmpl w:val="FA0C27EC"/>
    <w:lvl w:ilvl="0" w:tplc="04090001">
      <w:start w:val="1"/>
      <w:numFmt w:val="bullet"/>
      <w:lvlText w:val=""/>
      <w:lvlJc w:val="left"/>
      <w:pPr>
        <w:ind w:left="13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2" w:hanging="360"/>
      </w:pPr>
      <w:rPr>
        <w:rFonts w:ascii="Wingdings" w:hAnsi="Wingdings" w:hint="default"/>
      </w:rPr>
    </w:lvl>
  </w:abstractNum>
  <w:abstractNum w:abstractNumId="21">
    <w:nsid w:val="455C298F"/>
    <w:multiLevelType w:val="hybridMultilevel"/>
    <w:tmpl w:val="002AAF10"/>
    <w:lvl w:ilvl="0" w:tplc="61E89C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C996192"/>
    <w:multiLevelType w:val="hybridMultilevel"/>
    <w:tmpl w:val="DBF85EE6"/>
    <w:lvl w:ilvl="0" w:tplc="43BCD450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E3C72AD"/>
    <w:multiLevelType w:val="hybridMultilevel"/>
    <w:tmpl w:val="6D3064D8"/>
    <w:lvl w:ilvl="0" w:tplc="0409000F">
      <w:start w:val="1"/>
      <w:numFmt w:val="decimal"/>
      <w:lvlText w:val="%1."/>
      <w:lvlJc w:val="left"/>
      <w:pPr>
        <w:ind w:left="528" w:hanging="360"/>
      </w:p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24">
    <w:nsid w:val="65007908"/>
    <w:multiLevelType w:val="hybridMultilevel"/>
    <w:tmpl w:val="72F6CB0A"/>
    <w:lvl w:ilvl="0" w:tplc="8A903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5BE6BC6"/>
    <w:multiLevelType w:val="hybridMultilevel"/>
    <w:tmpl w:val="283033F2"/>
    <w:lvl w:ilvl="0" w:tplc="0409000F">
      <w:start w:val="1"/>
      <w:numFmt w:val="decimal"/>
      <w:lvlText w:val="%1."/>
      <w:lvlJc w:val="left"/>
      <w:pPr>
        <w:ind w:left="403" w:hanging="360"/>
      </w:pPr>
    </w:lvl>
    <w:lvl w:ilvl="1" w:tplc="04090019" w:tentative="1">
      <w:start w:val="1"/>
      <w:numFmt w:val="lowerLetter"/>
      <w:lvlText w:val="%2."/>
      <w:lvlJc w:val="left"/>
      <w:pPr>
        <w:ind w:left="1123" w:hanging="360"/>
      </w:pPr>
    </w:lvl>
    <w:lvl w:ilvl="2" w:tplc="0409001B" w:tentative="1">
      <w:start w:val="1"/>
      <w:numFmt w:val="lowerRoman"/>
      <w:lvlText w:val="%3."/>
      <w:lvlJc w:val="right"/>
      <w:pPr>
        <w:ind w:left="1843" w:hanging="180"/>
      </w:pPr>
    </w:lvl>
    <w:lvl w:ilvl="3" w:tplc="0409000F" w:tentative="1">
      <w:start w:val="1"/>
      <w:numFmt w:val="decimal"/>
      <w:lvlText w:val="%4."/>
      <w:lvlJc w:val="left"/>
      <w:pPr>
        <w:ind w:left="2563" w:hanging="360"/>
      </w:pPr>
    </w:lvl>
    <w:lvl w:ilvl="4" w:tplc="04090019" w:tentative="1">
      <w:start w:val="1"/>
      <w:numFmt w:val="lowerLetter"/>
      <w:lvlText w:val="%5."/>
      <w:lvlJc w:val="left"/>
      <w:pPr>
        <w:ind w:left="3283" w:hanging="360"/>
      </w:pPr>
    </w:lvl>
    <w:lvl w:ilvl="5" w:tplc="0409001B" w:tentative="1">
      <w:start w:val="1"/>
      <w:numFmt w:val="lowerRoman"/>
      <w:lvlText w:val="%6."/>
      <w:lvlJc w:val="right"/>
      <w:pPr>
        <w:ind w:left="4003" w:hanging="180"/>
      </w:pPr>
    </w:lvl>
    <w:lvl w:ilvl="6" w:tplc="0409000F" w:tentative="1">
      <w:start w:val="1"/>
      <w:numFmt w:val="decimal"/>
      <w:lvlText w:val="%7."/>
      <w:lvlJc w:val="left"/>
      <w:pPr>
        <w:ind w:left="4723" w:hanging="360"/>
      </w:pPr>
    </w:lvl>
    <w:lvl w:ilvl="7" w:tplc="04090019" w:tentative="1">
      <w:start w:val="1"/>
      <w:numFmt w:val="lowerLetter"/>
      <w:lvlText w:val="%8."/>
      <w:lvlJc w:val="left"/>
      <w:pPr>
        <w:ind w:left="5443" w:hanging="360"/>
      </w:pPr>
    </w:lvl>
    <w:lvl w:ilvl="8" w:tplc="0409001B" w:tentative="1">
      <w:start w:val="1"/>
      <w:numFmt w:val="lowerRoman"/>
      <w:lvlText w:val="%9."/>
      <w:lvlJc w:val="right"/>
      <w:pPr>
        <w:ind w:left="6163" w:hanging="180"/>
      </w:pPr>
    </w:lvl>
  </w:abstractNum>
  <w:abstractNum w:abstractNumId="26">
    <w:nsid w:val="675339F7"/>
    <w:multiLevelType w:val="hybridMultilevel"/>
    <w:tmpl w:val="28D4C432"/>
    <w:lvl w:ilvl="0" w:tplc="43BCD450">
      <w:start w:val="1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4EF816F8">
      <w:start w:val="15"/>
      <w:numFmt w:val="bullet"/>
      <w:lvlText w:val=""/>
      <w:lvlJc w:val="left"/>
      <w:pPr>
        <w:tabs>
          <w:tab w:val="num" w:pos="4620"/>
        </w:tabs>
        <w:ind w:left="4620" w:hanging="390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>
    <w:nsid w:val="6AF058AA"/>
    <w:multiLevelType w:val="hybridMultilevel"/>
    <w:tmpl w:val="72F6CB0A"/>
    <w:lvl w:ilvl="0" w:tplc="8A903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E660E4B"/>
    <w:multiLevelType w:val="hybridMultilevel"/>
    <w:tmpl w:val="FEB29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C4632A"/>
    <w:multiLevelType w:val="hybridMultilevel"/>
    <w:tmpl w:val="05F60C30"/>
    <w:lvl w:ilvl="0" w:tplc="CBF624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1D71133"/>
    <w:multiLevelType w:val="hybridMultilevel"/>
    <w:tmpl w:val="24B476B8"/>
    <w:lvl w:ilvl="0" w:tplc="CBF624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FE15C4"/>
    <w:multiLevelType w:val="hybridMultilevel"/>
    <w:tmpl w:val="F7FAED86"/>
    <w:lvl w:ilvl="0" w:tplc="FC04BD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81D4FD6"/>
    <w:multiLevelType w:val="hybridMultilevel"/>
    <w:tmpl w:val="29F298FC"/>
    <w:lvl w:ilvl="0" w:tplc="8A9039B6">
      <w:start w:val="1"/>
      <w:numFmt w:val="decimal"/>
      <w:lvlText w:val="%1-"/>
      <w:lvlJc w:val="left"/>
      <w:pPr>
        <w:ind w:left="4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3" w:hanging="360"/>
      </w:pPr>
    </w:lvl>
    <w:lvl w:ilvl="2" w:tplc="0409001B" w:tentative="1">
      <w:start w:val="1"/>
      <w:numFmt w:val="lowerRoman"/>
      <w:lvlText w:val="%3."/>
      <w:lvlJc w:val="right"/>
      <w:pPr>
        <w:ind w:left="1843" w:hanging="180"/>
      </w:pPr>
    </w:lvl>
    <w:lvl w:ilvl="3" w:tplc="0409000F" w:tentative="1">
      <w:start w:val="1"/>
      <w:numFmt w:val="decimal"/>
      <w:lvlText w:val="%4."/>
      <w:lvlJc w:val="left"/>
      <w:pPr>
        <w:ind w:left="2563" w:hanging="360"/>
      </w:pPr>
    </w:lvl>
    <w:lvl w:ilvl="4" w:tplc="04090019" w:tentative="1">
      <w:start w:val="1"/>
      <w:numFmt w:val="lowerLetter"/>
      <w:lvlText w:val="%5."/>
      <w:lvlJc w:val="left"/>
      <w:pPr>
        <w:ind w:left="3283" w:hanging="360"/>
      </w:pPr>
    </w:lvl>
    <w:lvl w:ilvl="5" w:tplc="0409001B" w:tentative="1">
      <w:start w:val="1"/>
      <w:numFmt w:val="lowerRoman"/>
      <w:lvlText w:val="%6."/>
      <w:lvlJc w:val="right"/>
      <w:pPr>
        <w:ind w:left="4003" w:hanging="180"/>
      </w:pPr>
    </w:lvl>
    <w:lvl w:ilvl="6" w:tplc="0409000F" w:tentative="1">
      <w:start w:val="1"/>
      <w:numFmt w:val="decimal"/>
      <w:lvlText w:val="%7."/>
      <w:lvlJc w:val="left"/>
      <w:pPr>
        <w:ind w:left="4723" w:hanging="360"/>
      </w:pPr>
    </w:lvl>
    <w:lvl w:ilvl="7" w:tplc="04090019" w:tentative="1">
      <w:start w:val="1"/>
      <w:numFmt w:val="lowerLetter"/>
      <w:lvlText w:val="%8."/>
      <w:lvlJc w:val="left"/>
      <w:pPr>
        <w:ind w:left="5443" w:hanging="360"/>
      </w:pPr>
    </w:lvl>
    <w:lvl w:ilvl="8" w:tplc="0409001B" w:tentative="1">
      <w:start w:val="1"/>
      <w:numFmt w:val="lowerRoman"/>
      <w:lvlText w:val="%9."/>
      <w:lvlJc w:val="right"/>
      <w:pPr>
        <w:ind w:left="6163" w:hanging="180"/>
      </w:pPr>
    </w:lvl>
  </w:abstractNum>
  <w:abstractNum w:abstractNumId="33">
    <w:nsid w:val="7ADD459C"/>
    <w:multiLevelType w:val="hybridMultilevel"/>
    <w:tmpl w:val="7C38F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B0B25F2"/>
    <w:multiLevelType w:val="hybridMultilevel"/>
    <w:tmpl w:val="3CAC1E68"/>
    <w:lvl w:ilvl="0" w:tplc="925076CC">
      <w:start w:val="18"/>
      <w:numFmt w:val="bullet"/>
      <w:lvlText w:val="•"/>
      <w:lvlJc w:val="left"/>
      <w:pPr>
        <w:ind w:left="100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2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6"/>
  </w:num>
  <w:num w:numId="3">
    <w:abstractNumId w:val="22"/>
  </w:num>
  <w:num w:numId="4">
    <w:abstractNumId w:val="15"/>
  </w:num>
  <w:num w:numId="5">
    <w:abstractNumId w:val="17"/>
  </w:num>
  <w:num w:numId="6">
    <w:abstractNumId w:val="3"/>
  </w:num>
  <w:num w:numId="7">
    <w:abstractNumId w:val="11"/>
  </w:num>
  <w:num w:numId="8">
    <w:abstractNumId w:val="20"/>
  </w:num>
  <w:num w:numId="9">
    <w:abstractNumId w:val="28"/>
  </w:num>
  <w:num w:numId="10">
    <w:abstractNumId w:val="34"/>
  </w:num>
  <w:num w:numId="11">
    <w:abstractNumId w:val="12"/>
  </w:num>
  <w:num w:numId="12">
    <w:abstractNumId w:val="23"/>
  </w:num>
  <w:num w:numId="13">
    <w:abstractNumId w:val="14"/>
  </w:num>
  <w:num w:numId="14">
    <w:abstractNumId w:val="29"/>
  </w:num>
  <w:num w:numId="15">
    <w:abstractNumId w:val="30"/>
  </w:num>
  <w:num w:numId="16">
    <w:abstractNumId w:val="9"/>
  </w:num>
  <w:num w:numId="17">
    <w:abstractNumId w:val="25"/>
  </w:num>
  <w:num w:numId="18">
    <w:abstractNumId w:val="6"/>
  </w:num>
  <w:num w:numId="19">
    <w:abstractNumId w:val="10"/>
  </w:num>
  <w:num w:numId="20">
    <w:abstractNumId w:val="21"/>
  </w:num>
  <w:num w:numId="21">
    <w:abstractNumId w:val="2"/>
  </w:num>
  <w:num w:numId="22">
    <w:abstractNumId w:val="33"/>
  </w:num>
  <w:num w:numId="23">
    <w:abstractNumId w:val="1"/>
  </w:num>
  <w:num w:numId="24">
    <w:abstractNumId w:val="18"/>
  </w:num>
  <w:num w:numId="25">
    <w:abstractNumId w:val="13"/>
  </w:num>
  <w:num w:numId="26">
    <w:abstractNumId w:val="4"/>
  </w:num>
  <w:num w:numId="27">
    <w:abstractNumId w:val="8"/>
  </w:num>
  <w:num w:numId="28">
    <w:abstractNumId w:val="5"/>
  </w:num>
  <w:num w:numId="29">
    <w:abstractNumId w:val="31"/>
  </w:num>
  <w:num w:numId="30">
    <w:abstractNumId w:val="0"/>
  </w:num>
  <w:num w:numId="31">
    <w:abstractNumId w:val="32"/>
  </w:num>
  <w:num w:numId="32">
    <w:abstractNumId w:val="24"/>
  </w:num>
  <w:num w:numId="33">
    <w:abstractNumId w:val="16"/>
  </w:num>
  <w:num w:numId="34">
    <w:abstractNumId w:val="27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xNTCxMDAxNzS3tDRU0lEKTi0uzszPAykwqgUAOluA/iwAAAA="/>
  </w:docVars>
  <w:rsids>
    <w:rsidRoot w:val="00970A52"/>
    <w:rsid w:val="000138B5"/>
    <w:rsid w:val="00031D32"/>
    <w:rsid w:val="000376B8"/>
    <w:rsid w:val="0004318E"/>
    <w:rsid w:val="00044E3B"/>
    <w:rsid w:val="00045495"/>
    <w:rsid w:val="00056C88"/>
    <w:rsid w:val="00087740"/>
    <w:rsid w:val="0009064E"/>
    <w:rsid w:val="00091778"/>
    <w:rsid w:val="00096C13"/>
    <w:rsid w:val="000A41E1"/>
    <w:rsid w:val="000A62A9"/>
    <w:rsid w:val="000C5E24"/>
    <w:rsid w:val="000C79E0"/>
    <w:rsid w:val="000D2CE5"/>
    <w:rsid w:val="00103276"/>
    <w:rsid w:val="00104892"/>
    <w:rsid w:val="00114885"/>
    <w:rsid w:val="00124710"/>
    <w:rsid w:val="00125277"/>
    <w:rsid w:val="00135AF2"/>
    <w:rsid w:val="001666B9"/>
    <w:rsid w:val="00170AA3"/>
    <w:rsid w:val="00176114"/>
    <w:rsid w:val="00192114"/>
    <w:rsid w:val="001C7F12"/>
    <w:rsid w:val="001E2BA7"/>
    <w:rsid w:val="001E498C"/>
    <w:rsid w:val="001E6989"/>
    <w:rsid w:val="001F12D2"/>
    <w:rsid w:val="001F473C"/>
    <w:rsid w:val="001F7426"/>
    <w:rsid w:val="00202812"/>
    <w:rsid w:val="00202E25"/>
    <w:rsid w:val="00206B57"/>
    <w:rsid w:val="00212230"/>
    <w:rsid w:val="002124A8"/>
    <w:rsid w:val="00216427"/>
    <w:rsid w:val="002256DB"/>
    <w:rsid w:val="00243BF1"/>
    <w:rsid w:val="002670D6"/>
    <w:rsid w:val="00271DD2"/>
    <w:rsid w:val="00293B89"/>
    <w:rsid w:val="002C07A0"/>
    <w:rsid w:val="002D2F80"/>
    <w:rsid w:val="0030283B"/>
    <w:rsid w:val="00305D89"/>
    <w:rsid w:val="00314B8C"/>
    <w:rsid w:val="00322599"/>
    <w:rsid w:val="00332187"/>
    <w:rsid w:val="003415DF"/>
    <w:rsid w:val="003849C7"/>
    <w:rsid w:val="00393F68"/>
    <w:rsid w:val="003B62D9"/>
    <w:rsid w:val="003E663F"/>
    <w:rsid w:val="00402B5E"/>
    <w:rsid w:val="004056F9"/>
    <w:rsid w:val="00416EAC"/>
    <w:rsid w:val="00421F15"/>
    <w:rsid w:val="00430B7A"/>
    <w:rsid w:val="00435438"/>
    <w:rsid w:val="00445F29"/>
    <w:rsid w:val="00446C0A"/>
    <w:rsid w:val="00453BDE"/>
    <w:rsid w:val="004543C0"/>
    <w:rsid w:val="00464E24"/>
    <w:rsid w:val="0049338A"/>
    <w:rsid w:val="00495E87"/>
    <w:rsid w:val="004A53EA"/>
    <w:rsid w:val="004B11AC"/>
    <w:rsid w:val="004D76C2"/>
    <w:rsid w:val="004E0DC8"/>
    <w:rsid w:val="004F202A"/>
    <w:rsid w:val="00501B6B"/>
    <w:rsid w:val="0051020C"/>
    <w:rsid w:val="00510DF3"/>
    <w:rsid w:val="00512DC5"/>
    <w:rsid w:val="00513E70"/>
    <w:rsid w:val="005162C9"/>
    <w:rsid w:val="005163E4"/>
    <w:rsid w:val="0052277A"/>
    <w:rsid w:val="00544897"/>
    <w:rsid w:val="00553E1F"/>
    <w:rsid w:val="00567874"/>
    <w:rsid w:val="005757E8"/>
    <w:rsid w:val="00576DF2"/>
    <w:rsid w:val="005A1C62"/>
    <w:rsid w:val="005A37C3"/>
    <w:rsid w:val="005A5C78"/>
    <w:rsid w:val="005A6E3C"/>
    <w:rsid w:val="005B568B"/>
    <w:rsid w:val="005D1759"/>
    <w:rsid w:val="005F7BEF"/>
    <w:rsid w:val="006258AD"/>
    <w:rsid w:val="0062711B"/>
    <w:rsid w:val="0064185C"/>
    <w:rsid w:val="0064673B"/>
    <w:rsid w:val="00647F78"/>
    <w:rsid w:val="00657AAD"/>
    <w:rsid w:val="00662213"/>
    <w:rsid w:val="0067270D"/>
    <w:rsid w:val="00672B15"/>
    <w:rsid w:val="0068341B"/>
    <w:rsid w:val="0069783F"/>
    <w:rsid w:val="006C0AF3"/>
    <w:rsid w:val="006E2562"/>
    <w:rsid w:val="006E2D5A"/>
    <w:rsid w:val="006F227B"/>
    <w:rsid w:val="00705D86"/>
    <w:rsid w:val="00710233"/>
    <w:rsid w:val="007318F4"/>
    <w:rsid w:val="00737FE5"/>
    <w:rsid w:val="00760C60"/>
    <w:rsid w:val="00760F91"/>
    <w:rsid w:val="00761267"/>
    <w:rsid w:val="00762870"/>
    <w:rsid w:val="007A7D84"/>
    <w:rsid w:val="007B362C"/>
    <w:rsid w:val="007D3CAF"/>
    <w:rsid w:val="007F2D70"/>
    <w:rsid w:val="00846F00"/>
    <w:rsid w:val="00850145"/>
    <w:rsid w:val="008736E5"/>
    <w:rsid w:val="008739CB"/>
    <w:rsid w:val="00874661"/>
    <w:rsid w:val="008836A3"/>
    <w:rsid w:val="00883A57"/>
    <w:rsid w:val="008B0D45"/>
    <w:rsid w:val="008B2D3A"/>
    <w:rsid w:val="008B4EBD"/>
    <w:rsid w:val="008B7C23"/>
    <w:rsid w:val="008D2013"/>
    <w:rsid w:val="008D34D9"/>
    <w:rsid w:val="008F7FA8"/>
    <w:rsid w:val="00902F30"/>
    <w:rsid w:val="009114E2"/>
    <w:rsid w:val="00926B41"/>
    <w:rsid w:val="009319E2"/>
    <w:rsid w:val="0095148C"/>
    <w:rsid w:val="0095626E"/>
    <w:rsid w:val="00956E10"/>
    <w:rsid w:val="00961502"/>
    <w:rsid w:val="00964F63"/>
    <w:rsid w:val="00966920"/>
    <w:rsid w:val="00970A52"/>
    <w:rsid w:val="00977510"/>
    <w:rsid w:val="00981FC5"/>
    <w:rsid w:val="009A79E0"/>
    <w:rsid w:val="009B7290"/>
    <w:rsid w:val="009B74D9"/>
    <w:rsid w:val="009C2AE8"/>
    <w:rsid w:val="009D1B6D"/>
    <w:rsid w:val="009D454E"/>
    <w:rsid w:val="009F00BE"/>
    <w:rsid w:val="00A06937"/>
    <w:rsid w:val="00A233FD"/>
    <w:rsid w:val="00A34C5E"/>
    <w:rsid w:val="00A4146F"/>
    <w:rsid w:val="00A44797"/>
    <w:rsid w:val="00A5646A"/>
    <w:rsid w:val="00A72414"/>
    <w:rsid w:val="00A9416C"/>
    <w:rsid w:val="00A956F6"/>
    <w:rsid w:val="00AA632C"/>
    <w:rsid w:val="00AB3BA5"/>
    <w:rsid w:val="00B275C2"/>
    <w:rsid w:val="00B3057D"/>
    <w:rsid w:val="00B435E9"/>
    <w:rsid w:val="00B51E6C"/>
    <w:rsid w:val="00B54AC3"/>
    <w:rsid w:val="00B559E0"/>
    <w:rsid w:val="00B55A80"/>
    <w:rsid w:val="00B61E94"/>
    <w:rsid w:val="00B706B6"/>
    <w:rsid w:val="00B77AF9"/>
    <w:rsid w:val="00B77C9B"/>
    <w:rsid w:val="00B83A3A"/>
    <w:rsid w:val="00B86056"/>
    <w:rsid w:val="00B97509"/>
    <w:rsid w:val="00BB07FB"/>
    <w:rsid w:val="00BC244F"/>
    <w:rsid w:val="00BD2308"/>
    <w:rsid w:val="00BD5773"/>
    <w:rsid w:val="00BE4409"/>
    <w:rsid w:val="00BF34D9"/>
    <w:rsid w:val="00C00071"/>
    <w:rsid w:val="00C0068E"/>
    <w:rsid w:val="00C301C6"/>
    <w:rsid w:val="00C33C7A"/>
    <w:rsid w:val="00C35008"/>
    <w:rsid w:val="00C4247A"/>
    <w:rsid w:val="00C425E8"/>
    <w:rsid w:val="00C51F83"/>
    <w:rsid w:val="00C5508F"/>
    <w:rsid w:val="00C60430"/>
    <w:rsid w:val="00C8087F"/>
    <w:rsid w:val="00C93993"/>
    <w:rsid w:val="00C95EC6"/>
    <w:rsid w:val="00CA0B23"/>
    <w:rsid w:val="00D15D94"/>
    <w:rsid w:val="00D2376E"/>
    <w:rsid w:val="00D44B88"/>
    <w:rsid w:val="00D471B4"/>
    <w:rsid w:val="00D60EDA"/>
    <w:rsid w:val="00D65594"/>
    <w:rsid w:val="00D67434"/>
    <w:rsid w:val="00D9244F"/>
    <w:rsid w:val="00DA464F"/>
    <w:rsid w:val="00DC0343"/>
    <w:rsid w:val="00DC4B75"/>
    <w:rsid w:val="00DC6E99"/>
    <w:rsid w:val="00DD377F"/>
    <w:rsid w:val="00DE26FD"/>
    <w:rsid w:val="00DE5B8F"/>
    <w:rsid w:val="00DE6577"/>
    <w:rsid w:val="00DE759B"/>
    <w:rsid w:val="00E00BFE"/>
    <w:rsid w:val="00E101CA"/>
    <w:rsid w:val="00E24221"/>
    <w:rsid w:val="00E3219C"/>
    <w:rsid w:val="00E44DDE"/>
    <w:rsid w:val="00E85465"/>
    <w:rsid w:val="00E92271"/>
    <w:rsid w:val="00E9586F"/>
    <w:rsid w:val="00E95CA9"/>
    <w:rsid w:val="00E973EE"/>
    <w:rsid w:val="00EA57D5"/>
    <w:rsid w:val="00ED68C7"/>
    <w:rsid w:val="00F060FD"/>
    <w:rsid w:val="00F22E59"/>
    <w:rsid w:val="00F26015"/>
    <w:rsid w:val="00F32267"/>
    <w:rsid w:val="00F354F9"/>
    <w:rsid w:val="00F44E7A"/>
    <w:rsid w:val="00F46502"/>
    <w:rsid w:val="00F646CD"/>
    <w:rsid w:val="00F91CEA"/>
    <w:rsid w:val="00F96E94"/>
    <w:rsid w:val="00F97A13"/>
    <w:rsid w:val="00FA2EF7"/>
    <w:rsid w:val="00FA57D6"/>
    <w:rsid w:val="00FB1493"/>
    <w:rsid w:val="00FB4469"/>
    <w:rsid w:val="00FB66C4"/>
    <w:rsid w:val="00FC33A6"/>
    <w:rsid w:val="00FD0483"/>
    <w:rsid w:val="00FD27C0"/>
    <w:rsid w:val="00FD2B3D"/>
    <w:rsid w:val="00FD5D2C"/>
    <w:rsid w:val="00FE0CC2"/>
    <w:rsid w:val="00FE1F86"/>
    <w:rsid w:val="00FF03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162FCF5B"/>
  <w15:docId w15:val="{763F1D45-FB92-438C-BA8A-BE73DF99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6B8"/>
    <w:pPr>
      <w:bidi/>
    </w:pPr>
    <w:rPr>
      <w:rFonts w:ascii="Calibri" w:eastAsia="Calibri" w:hAnsi="Calibri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7F78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970A5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  <w:lang w:eastAsia="ar-SA" w:bidi="ar-EG"/>
    </w:rPr>
  </w:style>
  <w:style w:type="character" w:customStyle="1" w:styleId="TitleChar">
    <w:name w:val="Title Char"/>
    <w:basedOn w:val="DefaultParagraphFont"/>
    <w:link w:val="Title"/>
    <w:uiPriority w:val="10"/>
    <w:rsid w:val="00970A52"/>
    <w:rPr>
      <w:rFonts w:ascii="Times New Roman" w:eastAsia="Times New Roman" w:hAnsi="Times New Roman" w:cs="Times New Roman"/>
      <w:b/>
      <w:bCs/>
      <w:sz w:val="32"/>
      <w:szCs w:val="32"/>
      <w:lang w:eastAsia="ar-SA" w:bidi="ar-EG"/>
    </w:rPr>
  </w:style>
  <w:style w:type="paragraph" w:styleId="ListParagraph">
    <w:name w:val="List Paragraph"/>
    <w:basedOn w:val="Normal"/>
    <w:uiPriority w:val="34"/>
    <w:qFormat/>
    <w:rsid w:val="00C35008"/>
    <w:pPr>
      <w:ind w:left="720"/>
      <w:contextualSpacing/>
    </w:pPr>
  </w:style>
  <w:style w:type="character" w:customStyle="1" w:styleId="hps">
    <w:name w:val="hps"/>
    <w:basedOn w:val="DefaultParagraphFont"/>
    <w:rsid w:val="00F646CD"/>
  </w:style>
  <w:style w:type="table" w:customStyle="1" w:styleId="GridTable4-Accent11">
    <w:name w:val="Grid Table 4 - Accent 11"/>
    <w:basedOn w:val="TableNormal"/>
    <w:uiPriority w:val="49"/>
    <w:rsid w:val="00F646C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1048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892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qFormat/>
    <w:rsid w:val="001048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892"/>
    <w:rPr>
      <w:rFonts w:ascii="Calibri" w:eastAsia="Calibri" w:hAnsi="Calibri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647F7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647F78"/>
    <w:rPr>
      <w:b/>
      <w:bCs/>
      <w:i/>
      <w:iCs/>
      <w:color w:val="4F81BD"/>
    </w:rPr>
  </w:style>
  <w:style w:type="character" w:styleId="Hyperlink">
    <w:name w:val="Hyperlink"/>
    <w:basedOn w:val="DefaultParagraphFont"/>
    <w:uiPriority w:val="99"/>
    <w:unhideWhenUsed/>
    <w:rsid w:val="00DD377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77F"/>
    <w:rPr>
      <w:color w:val="808080"/>
      <w:shd w:val="clear" w:color="auto" w:fill="E6E6E6"/>
    </w:rPr>
  </w:style>
  <w:style w:type="table" w:customStyle="1" w:styleId="GridTable41">
    <w:name w:val="Grid Table 41"/>
    <w:basedOn w:val="TableNormal"/>
    <w:uiPriority w:val="49"/>
    <w:rsid w:val="00CA0B2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CA0B2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977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977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rsid w:val="000376B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163E4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Grid">
    <w:name w:val="Table Grid"/>
    <w:basedOn w:val="TableNormal"/>
    <w:uiPriority w:val="39"/>
    <w:rsid w:val="00FF03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1E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E94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F65AFD-3BFB-4001-98BB-DDA20E91B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504</Words>
  <Characters>2878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AU</dc:creator>
  <cp:lastModifiedBy>ahmed allam</cp:lastModifiedBy>
  <cp:revision>5</cp:revision>
  <cp:lastPrinted>2017-12-04T02:49:00Z</cp:lastPrinted>
  <dcterms:created xsi:type="dcterms:W3CDTF">2018-05-08T07:08:00Z</dcterms:created>
  <dcterms:modified xsi:type="dcterms:W3CDTF">2008-03-10T23:05:00Z</dcterms:modified>
</cp:coreProperties>
</file>